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B03603" w14:textId="77777777" w:rsidR="00A1781F" w:rsidRPr="007F57C0" w:rsidRDefault="00A1781F" w:rsidP="00A1781F">
      <w:pPr>
        <w:spacing w:after="0" w:line="240" w:lineRule="auto"/>
        <w:jc w:val="center"/>
        <w:rPr>
          <w:rFonts w:ascii="Corbel" w:eastAsia="Times New Roman" w:hAnsi="Corbel" w:cs="Times New Roman"/>
          <w:b/>
          <w:sz w:val="28"/>
          <w:szCs w:val="28"/>
        </w:rPr>
      </w:pPr>
      <w:r w:rsidRPr="007F57C0">
        <w:rPr>
          <w:rFonts w:ascii="Corbel" w:eastAsia="Times New Roman" w:hAnsi="Corbel" w:cs="Times New Roman"/>
          <w:b/>
          <w:sz w:val="28"/>
          <w:szCs w:val="28"/>
        </w:rPr>
        <w:t xml:space="preserve">  </w:t>
      </w:r>
      <w:bookmarkStart w:id="0" w:name="_Hlk31293284"/>
      <w:r w:rsidRPr="007F57C0">
        <w:rPr>
          <w:rFonts w:ascii="Corbel" w:eastAsia="Times New Roman" w:hAnsi="Corbel" w:cs="Times New Roman"/>
          <w:b/>
          <w:sz w:val="28"/>
          <w:szCs w:val="28"/>
        </w:rPr>
        <w:t>JOHN JEGEDE</w:t>
      </w:r>
    </w:p>
    <w:p w14:paraId="376ED630" w14:textId="77777777" w:rsidR="00A1781F" w:rsidRPr="007F57C0" w:rsidRDefault="00A1781F" w:rsidP="00A1781F">
      <w:pP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  <w:r w:rsidRPr="007F57C0">
        <w:rPr>
          <w:rFonts w:ascii="Corbel" w:eastAsia="Times New Roman" w:hAnsi="Corbel" w:cs="Times New Roman"/>
          <w:sz w:val="24"/>
          <w:szCs w:val="24"/>
        </w:rPr>
        <w:t>Jegede400@gmail.com</w:t>
      </w:r>
    </w:p>
    <w:p w14:paraId="075D7BCB" w14:textId="5BF2E338" w:rsidR="00D01182" w:rsidRPr="00233E97" w:rsidRDefault="00A1781F" w:rsidP="00233E97">
      <w:pPr>
        <w:pBdr>
          <w:bottom w:val="single" w:sz="12" w:space="1" w:color="auto"/>
        </w:pBdr>
        <w:spacing w:after="0" w:line="240" w:lineRule="auto"/>
        <w:jc w:val="center"/>
        <w:rPr>
          <w:rFonts w:ascii="Corbel" w:eastAsia="Times New Roman" w:hAnsi="Corbel" w:cs="Times New Roman"/>
          <w:sz w:val="24"/>
          <w:szCs w:val="24"/>
        </w:rPr>
      </w:pPr>
      <w:r w:rsidRPr="007F57C0">
        <w:rPr>
          <w:rFonts w:ascii="Corbel" w:eastAsia="Times New Roman" w:hAnsi="Corbel" w:cs="Times New Roman"/>
          <w:sz w:val="24"/>
          <w:szCs w:val="24"/>
        </w:rPr>
        <w:t>+1 613 869 0582</w:t>
      </w:r>
    </w:p>
    <w:p w14:paraId="60227FB1" w14:textId="2C50A29A" w:rsidR="008815DB" w:rsidRPr="00A94908" w:rsidRDefault="00D51656" w:rsidP="00A94908">
      <w:pPr>
        <w:spacing w:line="240" w:lineRule="auto"/>
        <w:rPr>
          <w:sz w:val="24"/>
          <w:szCs w:val="24"/>
        </w:rPr>
      </w:pPr>
      <w:r w:rsidRPr="00882398">
        <w:rPr>
          <w:rFonts w:ascii="Corbel" w:eastAsia="Times New Roman" w:hAnsi="Corbel" w:cs="Times New Roman"/>
          <w:b/>
          <w:sz w:val="24"/>
          <w:szCs w:val="24"/>
        </w:rPr>
        <w:t>OBJECTIVE</w:t>
      </w:r>
      <w:r w:rsidRPr="00882398">
        <w:rPr>
          <w:rFonts w:ascii="Corbel" w:eastAsia="Times New Roman" w:hAnsi="Corbel" w:cs="Times New Roman"/>
          <w:sz w:val="24"/>
          <w:szCs w:val="24"/>
        </w:rPr>
        <w:t>:</w:t>
      </w:r>
      <w:r w:rsidRPr="00882398">
        <w:rPr>
          <w:sz w:val="24"/>
          <w:szCs w:val="24"/>
        </w:rPr>
        <w:t xml:space="preserve"> </w:t>
      </w:r>
      <w:r w:rsidR="008815DB" w:rsidRPr="008815DB">
        <w:rPr>
          <w:rFonts w:ascii="Corbel" w:eastAsia="Times New Roman" w:hAnsi="Corbel" w:cs="Times New Roman"/>
          <w:sz w:val="24"/>
          <w:szCs w:val="24"/>
        </w:rPr>
        <w:t xml:space="preserve">A motivated and detail-oriented </w:t>
      </w:r>
      <w:r w:rsidR="00DD5B3D">
        <w:rPr>
          <w:rFonts w:ascii="Corbel" w:eastAsia="Times New Roman" w:hAnsi="Corbel" w:cs="Times New Roman"/>
          <w:sz w:val="24"/>
          <w:szCs w:val="24"/>
        </w:rPr>
        <w:t>Software</w:t>
      </w:r>
      <w:r w:rsidR="008815DB" w:rsidRPr="008815DB">
        <w:rPr>
          <w:rFonts w:ascii="Corbel" w:eastAsia="Times New Roman" w:hAnsi="Corbel" w:cs="Times New Roman"/>
          <w:sz w:val="24"/>
          <w:szCs w:val="24"/>
        </w:rPr>
        <w:t xml:space="preserve"> Developer with experience in building dynamic web applications. Passionate about solving complex problems and delivering robust, user-friendly software solutions. </w:t>
      </w:r>
      <w:r w:rsidR="008815DB">
        <w:rPr>
          <w:rFonts w:ascii="Corbel" w:eastAsia="Times New Roman" w:hAnsi="Corbel" w:cs="Times New Roman"/>
          <w:sz w:val="24"/>
          <w:szCs w:val="24"/>
        </w:rPr>
        <w:t>T</w:t>
      </w:r>
      <w:r w:rsidR="008815DB" w:rsidRPr="008815DB">
        <w:rPr>
          <w:rFonts w:ascii="Corbel" w:hAnsi="Corbel"/>
          <w:sz w:val="24"/>
          <w:szCs w:val="24"/>
        </w:rPr>
        <w:t>o add value to your organization, while having the opportunity to further enhance the development of my skills for your company’s benefit.</w:t>
      </w:r>
    </w:p>
    <w:p w14:paraId="07ED9960" w14:textId="77777777" w:rsidR="00EA584F" w:rsidRPr="00500E3C" w:rsidRDefault="00EA584F" w:rsidP="00EA584F">
      <w:pPr>
        <w:spacing w:after="0" w:line="240" w:lineRule="auto"/>
        <w:jc w:val="both"/>
        <w:rPr>
          <w:rFonts w:ascii="Corbel" w:eastAsia="Times New Roman" w:hAnsi="Corbel" w:cs="Times New Roman"/>
          <w:b/>
          <w:sz w:val="24"/>
          <w:szCs w:val="24"/>
          <w:u w:val="single"/>
        </w:rPr>
      </w:pPr>
      <w:r w:rsidRPr="00500E3C">
        <w:rPr>
          <w:rFonts w:ascii="Corbel" w:eastAsia="Times New Roman" w:hAnsi="Corbel" w:cs="Times New Roman"/>
          <w:b/>
          <w:sz w:val="24"/>
          <w:szCs w:val="24"/>
          <w:u w:val="single"/>
        </w:rPr>
        <w:t>TECHNICAL SKILLS</w:t>
      </w:r>
    </w:p>
    <w:p w14:paraId="05726482" w14:textId="06E95C2A" w:rsidR="00EA584F" w:rsidRDefault="00EA584F" w:rsidP="00EA584F">
      <w:pPr>
        <w:spacing w:after="0" w:line="240" w:lineRule="auto"/>
        <w:ind w:left="720" w:hanging="720"/>
        <w:jc w:val="both"/>
        <w:rPr>
          <w:rFonts w:ascii="Corbel" w:eastAsia="Times New Roman" w:hAnsi="Corbel" w:cs="Times New Roman"/>
          <w:sz w:val="24"/>
          <w:szCs w:val="24"/>
        </w:rPr>
      </w:pPr>
      <w:r w:rsidRPr="00C91401">
        <w:rPr>
          <w:rFonts w:ascii="Corbel" w:eastAsia="Times New Roman" w:hAnsi="Corbel" w:cs="Times New Roman"/>
          <w:sz w:val="24"/>
          <w:szCs w:val="24"/>
        </w:rPr>
        <w:t xml:space="preserve">Front-End Development: HTML, CSS, JavaScript, </w:t>
      </w:r>
      <w:r w:rsidR="00641384">
        <w:rPr>
          <w:rFonts w:ascii="Corbel" w:eastAsia="Times New Roman" w:hAnsi="Corbel" w:cs="Times New Roman"/>
          <w:sz w:val="24"/>
          <w:szCs w:val="24"/>
        </w:rPr>
        <w:t>T</w:t>
      </w:r>
      <w:r w:rsidR="00696708">
        <w:rPr>
          <w:rFonts w:ascii="Corbel" w:eastAsia="Times New Roman" w:hAnsi="Corbel" w:cs="Times New Roman"/>
          <w:sz w:val="24"/>
          <w:szCs w:val="24"/>
        </w:rPr>
        <w:t xml:space="preserve">ypeScript, </w:t>
      </w:r>
      <w:r w:rsidRPr="00C91401">
        <w:rPr>
          <w:rFonts w:ascii="Corbel" w:eastAsia="Times New Roman" w:hAnsi="Corbel" w:cs="Times New Roman"/>
          <w:sz w:val="24"/>
          <w:szCs w:val="24"/>
        </w:rPr>
        <w:t>React</w:t>
      </w:r>
      <w:r w:rsidRPr="007F57C0">
        <w:rPr>
          <w:rFonts w:ascii="Corbel" w:eastAsia="Times New Roman" w:hAnsi="Corbel" w:cs="Times New Roman"/>
          <w:sz w:val="24"/>
          <w:szCs w:val="24"/>
        </w:rPr>
        <w:t xml:space="preserve"> </w:t>
      </w:r>
      <w:r w:rsidR="00694F72">
        <w:rPr>
          <w:rFonts w:ascii="Corbel" w:eastAsia="Times New Roman" w:hAnsi="Corbel" w:cs="Times New Roman"/>
          <w:sz w:val="24"/>
          <w:szCs w:val="24"/>
        </w:rPr>
        <w:t>, Next js</w:t>
      </w:r>
    </w:p>
    <w:p w14:paraId="1305C0F3" w14:textId="39452886" w:rsidR="00EA584F" w:rsidRDefault="00EA584F" w:rsidP="00EA584F">
      <w:pPr>
        <w:spacing w:after="0" w:line="240" w:lineRule="auto"/>
        <w:ind w:left="720" w:hanging="720"/>
        <w:jc w:val="both"/>
        <w:rPr>
          <w:rFonts w:ascii="Corbel" w:eastAsia="Times New Roman" w:hAnsi="Corbel" w:cs="Times New Roman"/>
          <w:sz w:val="24"/>
          <w:szCs w:val="24"/>
        </w:rPr>
      </w:pPr>
      <w:r w:rsidRPr="00C91401">
        <w:rPr>
          <w:rFonts w:ascii="Corbel" w:eastAsia="Times New Roman" w:hAnsi="Corbel" w:cs="Times New Roman"/>
          <w:sz w:val="24"/>
          <w:szCs w:val="24"/>
        </w:rPr>
        <w:t>Back-End Development:</w:t>
      </w:r>
      <w:r w:rsidR="00EC6120">
        <w:rPr>
          <w:rFonts w:ascii="Corbel" w:eastAsia="Times New Roman" w:hAnsi="Corbel" w:cs="Times New Roman"/>
          <w:sz w:val="24"/>
          <w:szCs w:val="24"/>
        </w:rPr>
        <w:t xml:space="preserve"> </w:t>
      </w:r>
      <w:r w:rsidRPr="00C91401">
        <w:rPr>
          <w:rFonts w:ascii="Corbel" w:eastAsia="Times New Roman" w:hAnsi="Corbel" w:cs="Times New Roman"/>
          <w:sz w:val="24"/>
          <w:szCs w:val="24"/>
        </w:rPr>
        <w:t xml:space="preserve"> Django,</w:t>
      </w:r>
      <w:r w:rsidR="000579C4">
        <w:rPr>
          <w:rFonts w:ascii="Corbel" w:eastAsia="Times New Roman" w:hAnsi="Corbel" w:cs="Times New Roman"/>
          <w:sz w:val="24"/>
          <w:szCs w:val="24"/>
        </w:rPr>
        <w:t xml:space="preserve"> </w:t>
      </w:r>
      <w:r w:rsidRPr="00C91401">
        <w:rPr>
          <w:rFonts w:ascii="Corbel" w:eastAsia="Times New Roman" w:hAnsi="Corbel" w:cs="Times New Roman"/>
          <w:sz w:val="24"/>
          <w:szCs w:val="24"/>
        </w:rPr>
        <w:t>Python</w:t>
      </w:r>
      <w:r>
        <w:rPr>
          <w:rFonts w:ascii="Corbel" w:eastAsia="Times New Roman" w:hAnsi="Corbel" w:cs="Times New Roman"/>
          <w:sz w:val="24"/>
          <w:szCs w:val="24"/>
        </w:rPr>
        <w:t xml:space="preserve">, Node.js, </w:t>
      </w:r>
      <w:r w:rsidR="00A740C2">
        <w:rPr>
          <w:rFonts w:ascii="Corbel" w:eastAsia="Times New Roman" w:hAnsi="Corbel" w:cs="Times New Roman"/>
          <w:sz w:val="24"/>
          <w:szCs w:val="24"/>
        </w:rPr>
        <w:t>Express,</w:t>
      </w:r>
      <w:r w:rsidR="000579C4">
        <w:rPr>
          <w:rFonts w:ascii="Corbel" w:eastAsia="Times New Roman" w:hAnsi="Corbel" w:cs="Times New Roman"/>
          <w:sz w:val="24"/>
          <w:szCs w:val="24"/>
        </w:rPr>
        <w:t xml:space="preserve"> </w:t>
      </w:r>
      <w:r w:rsidRPr="00C91401">
        <w:rPr>
          <w:rFonts w:ascii="Corbel" w:eastAsia="Times New Roman" w:hAnsi="Corbel" w:cs="Times New Roman"/>
          <w:sz w:val="24"/>
          <w:szCs w:val="24"/>
        </w:rPr>
        <w:t>REST API Development</w:t>
      </w:r>
    </w:p>
    <w:p w14:paraId="1DEA518D" w14:textId="03CC639D" w:rsidR="00EA584F" w:rsidRPr="00EA584F" w:rsidRDefault="00EA584F" w:rsidP="00EA584F">
      <w:pPr>
        <w:spacing w:after="0" w:line="240" w:lineRule="auto"/>
        <w:ind w:left="720" w:hanging="720"/>
        <w:jc w:val="both"/>
        <w:rPr>
          <w:rFonts w:ascii="Corbel" w:eastAsia="Times New Roman" w:hAnsi="Corbel" w:cs="Times New Roman"/>
          <w:sz w:val="24"/>
          <w:szCs w:val="24"/>
        </w:rPr>
      </w:pPr>
      <w:r w:rsidRPr="00EA584F">
        <w:rPr>
          <w:rFonts w:ascii="Corbel" w:eastAsia="Times New Roman" w:hAnsi="Corbel" w:cs="Times New Roman"/>
          <w:sz w:val="24"/>
          <w:szCs w:val="24"/>
        </w:rPr>
        <w:t xml:space="preserve">Database Management: MySQL, </w:t>
      </w:r>
      <w:r w:rsidR="00DD5B3D" w:rsidRPr="00DD5B3D">
        <w:rPr>
          <w:rFonts w:ascii="Corbel" w:eastAsia="Times New Roman" w:hAnsi="Corbel"/>
          <w:bCs/>
          <w:sz w:val="24"/>
          <w:szCs w:val="24"/>
        </w:rPr>
        <w:t>PostgreSQL</w:t>
      </w:r>
      <w:r w:rsidR="00DD5B3D">
        <w:rPr>
          <w:rFonts w:ascii="Corbel" w:eastAsia="Times New Roman" w:hAnsi="Corbel" w:cs="Times New Roman"/>
          <w:sz w:val="24"/>
          <w:szCs w:val="24"/>
        </w:rPr>
        <w:t xml:space="preserve">, </w:t>
      </w:r>
      <w:r w:rsidRPr="00EA584F">
        <w:rPr>
          <w:rFonts w:ascii="Corbel" w:eastAsia="Times New Roman" w:hAnsi="Corbel" w:cs="Times New Roman"/>
          <w:sz w:val="24"/>
          <w:szCs w:val="24"/>
        </w:rPr>
        <w:t>Mongo D</w:t>
      </w:r>
      <w:r>
        <w:rPr>
          <w:rFonts w:ascii="Corbel" w:eastAsia="Times New Roman" w:hAnsi="Corbel" w:cs="Times New Roman"/>
          <w:sz w:val="24"/>
          <w:szCs w:val="24"/>
        </w:rPr>
        <w:t>B</w:t>
      </w:r>
    </w:p>
    <w:p w14:paraId="7F5AAC8C" w14:textId="4210C577" w:rsidR="00EA584F" w:rsidRPr="00EC73E7" w:rsidRDefault="00EA584F" w:rsidP="00EC73E7">
      <w:pPr>
        <w:pStyle w:val="Default"/>
        <w:jc w:val="both"/>
        <w:rPr>
          <w:rFonts w:ascii="Corbel" w:eastAsia="Times New Roman" w:hAnsi="Corbel"/>
        </w:rPr>
      </w:pPr>
      <w:r w:rsidRPr="00EC73E7">
        <w:rPr>
          <w:rFonts w:ascii="Corbel" w:eastAsia="Times New Roman" w:hAnsi="Corbel"/>
        </w:rPr>
        <w:t xml:space="preserve">Version </w:t>
      </w:r>
      <w:r w:rsidR="00BE19CE" w:rsidRPr="00EC73E7">
        <w:rPr>
          <w:rFonts w:ascii="Corbel" w:eastAsia="Times New Roman" w:hAnsi="Corbel"/>
        </w:rPr>
        <w:t>Control:</w:t>
      </w:r>
      <w:r w:rsidRPr="00EC73E7">
        <w:rPr>
          <w:rFonts w:ascii="Corbel" w:eastAsia="Times New Roman" w:hAnsi="Corbel"/>
        </w:rPr>
        <w:t xml:space="preserve"> Git, </w:t>
      </w:r>
      <w:r w:rsidRPr="007F57C0">
        <w:rPr>
          <w:rFonts w:ascii="Corbel" w:eastAsia="Times New Roman" w:hAnsi="Corbel"/>
        </w:rPr>
        <w:t>Gitlab</w:t>
      </w:r>
    </w:p>
    <w:p w14:paraId="500ED4F8" w14:textId="4B97991B" w:rsidR="00EA584F" w:rsidRPr="0097292D" w:rsidRDefault="00EA584F" w:rsidP="00EA584F">
      <w:pPr>
        <w:spacing w:after="0" w:line="240" w:lineRule="auto"/>
        <w:ind w:left="720" w:hanging="720"/>
        <w:jc w:val="both"/>
        <w:rPr>
          <w:rFonts w:ascii="Corbel" w:eastAsia="Times New Roman" w:hAnsi="Corbel" w:cs="Times New Roman"/>
          <w:sz w:val="24"/>
          <w:szCs w:val="24"/>
        </w:rPr>
      </w:pPr>
      <w:r w:rsidRPr="0097292D">
        <w:rPr>
          <w:rFonts w:ascii="Corbel" w:eastAsia="Times New Roman" w:hAnsi="Corbel" w:cs="Times New Roman"/>
          <w:sz w:val="24"/>
          <w:szCs w:val="24"/>
        </w:rPr>
        <w:t xml:space="preserve">Mobile </w:t>
      </w:r>
      <w:r w:rsidR="0097292D" w:rsidRPr="00C91401">
        <w:rPr>
          <w:rFonts w:ascii="Corbel" w:eastAsia="Times New Roman" w:hAnsi="Corbel" w:cs="Times New Roman"/>
          <w:sz w:val="24"/>
          <w:szCs w:val="24"/>
        </w:rPr>
        <w:t>Development</w:t>
      </w:r>
      <w:r w:rsidR="0097292D" w:rsidRPr="0097292D">
        <w:rPr>
          <w:rFonts w:ascii="Corbel" w:eastAsia="Times New Roman" w:hAnsi="Corbel" w:cs="Times New Roman"/>
          <w:sz w:val="24"/>
          <w:szCs w:val="24"/>
        </w:rPr>
        <w:t>:</w:t>
      </w:r>
      <w:r w:rsidRPr="0097292D">
        <w:rPr>
          <w:rFonts w:ascii="Corbel" w:eastAsia="Times New Roman" w:hAnsi="Corbel" w:cs="Times New Roman"/>
          <w:sz w:val="24"/>
          <w:szCs w:val="24"/>
        </w:rPr>
        <w:t xml:space="preserve"> React-Native, Android</w:t>
      </w:r>
    </w:p>
    <w:p w14:paraId="4B5FE1EC" w14:textId="1850ADC7" w:rsidR="00EA584F" w:rsidRDefault="00EA584F" w:rsidP="00EA584F">
      <w:pPr>
        <w:spacing w:after="0" w:line="240" w:lineRule="auto"/>
        <w:ind w:left="720" w:hanging="720"/>
        <w:jc w:val="both"/>
        <w:rPr>
          <w:rFonts w:ascii="Corbel" w:eastAsia="Times New Roman" w:hAnsi="Corbel" w:cs="Times New Roman"/>
          <w:sz w:val="24"/>
          <w:szCs w:val="24"/>
        </w:rPr>
      </w:pPr>
      <w:r>
        <w:rPr>
          <w:rFonts w:ascii="Corbel" w:eastAsia="Times New Roman" w:hAnsi="Corbel" w:cs="Times New Roman"/>
          <w:sz w:val="24"/>
          <w:szCs w:val="24"/>
        </w:rPr>
        <w:t>Programming language: C/C++,</w:t>
      </w:r>
      <w:r w:rsidR="002E04FD">
        <w:rPr>
          <w:rFonts w:ascii="Corbel" w:eastAsia="Times New Roman" w:hAnsi="Corbel" w:cs="Times New Roman"/>
          <w:sz w:val="24"/>
          <w:szCs w:val="24"/>
        </w:rPr>
        <w:t xml:space="preserve"> </w:t>
      </w:r>
      <w:r>
        <w:rPr>
          <w:rFonts w:ascii="Corbel" w:eastAsia="Times New Roman" w:hAnsi="Corbel" w:cs="Times New Roman"/>
          <w:sz w:val="24"/>
          <w:szCs w:val="24"/>
        </w:rPr>
        <w:t>Kotlin</w:t>
      </w:r>
    </w:p>
    <w:p w14:paraId="2FDEFA92" w14:textId="77777777" w:rsidR="00EA584F" w:rsidRDefault="00EA584F" w:rsidP="00EA584F">
      <w:pPr>
        <w:pStyle w:val="Default"/>
        <w:jc w:val="both"/>
        <w:rPr>
          <w:rFonts w:ascii="Corbel" w:eastAsia="Times New Roman" w:hAnsi="Corbel"/>
        </w:rPr>
      </w:pPr>
      <w:r w:rsidRPr="007F57C0">
        <w:rPr>
          <w:rFonts w:ascii="Corbel" w:eastAsia="Times New Roman" w:hAnsi="Corbel"/>
        </w:rPr>
        <w:t>Operating systems: Windows, Linux</w:t>
      </w:r>
      <w:r>
        <w:rPr>
          <w:rFonts w:ascii="Corbel" w:eastAsia="Times New Roman" w:hAnsi="Corbel"/>
        </w:rPr>
        <w:t>.</w:t>
      </w:r>
    </w:p>
    <w:p w14:paraId="183F8803" w14:textId="567E1A28" w:rsidR="00EA584F" w:rsidRPr="007F57C0" w:rsidRDefault="00EA584F" w:rsidP="00EA584F">
      <w:pPr>
        <w:pStyle w:val="Default"/>
        <w:jc w:val="both"/>
        <w:rPr>
          <w:rFonts w:ascii="Corbel" w:eastAsia="Times New Roman" w:hAnsi="Corbel"/>
        </w:rPr>
      </w:pPr>
      <w:r>
        <w:rPr>
          <w:rFonts w:ascii="Corbel" w:eastAsia="Times New Roman" w:hAnsi="Corbel"/>
        </w:rPr>
        <w:t>Cloud: Docker, Kubernetes</w:t>
      </w:r>
      <w:r w:rsidR="0097292D">
        <w:rPr>
          <w:rFonts w:ascii="Corbel" w:eastAsia="Times New Roman" w:hAnsi="Corbel"/>
        </w:rPr>
        <w:t>,</w:t>
      </w:r>
      <w:r w:rsidR="000579C4">
        <w:rPr>
          <w:rFonts w:ascii="Corbel" w:eastAsia="Times New Roman" w:hAnsi="Corbel"/>
        </w:rPr>
        <w:t xml:space="preserve"> </w:t>
      </w:r>
      <w:r w:rsidR="0097292D">
        <w:rPr>
          <w:rFonts w:ascii="Corbel" w:eastAsia="Times New Roman" w:hAnsi="Corbel"/>
        </w:rPr>
        <w:t>AWS</w:t>
      </w:r>
    </w:p>
    <w:p w14:paraId="58518DD1" w14:textId="698F6B66" w:rsidR="00EA584F" w:rsidRDefault="00EA584F" w:rsidP="00EA584F">
      <w:pPr>
        <w:pStyle w:val="Default"/>
        <w:jc w:val="both"/>
        <w:rPr>
          <w:rFonts w:ascii="Corbel" w:eastAsia="Times New Roman" w:hAnsi="Corbel"/>
        </w:rPr>
      </w:pPr>
      <w:r w:rsidRPr="007F57C0">
        <w:rPr>
          <w:rFonts w:ascii="Corbel" w:eastAsia="Times New Roman" w:hAnsi="Corbel"/>
        </w:rPr>
        <w:t>Other: Gitlab, Jira, Confluence</w:t>
      </w:r>
      <w:r>
        <w:rPr>
          <w:rFonts w:ascii="Corbel" w:eastAsia="Times New Roman" w:hAnsi="Corbel"/>
        </w:rPr>
        <w:t>, CLI.</w:t>
      </w:r>
    </w:p>
    <w:p w14:paraId="1B08D6B2" w14:textId="77777777" w:rsidR="00233E97" w:rsidRDefault="00233E97" w:rsidP="00A1781F">
      <w:pPr>
        <w:spacing w:after="0" w:line="240" w:lineRule="auto"/>
        <w:jc w:val="both"/>
        <w:rPr>
          <w:rFonts w:ascii="Corbel" w:eastAsia="Times New Roman" w:hAnsi="Corbel" w:cs="Times New Roman"/>
          <w:b/>
          <w:sz w:val="28"/>
          <w:szCs w:val="28"/>
        </w:rPr>
      </w:pPr>
    </w:p>
    <w:p w14:paraId="6ED77C88" w14:textId="228FF2AC" w:rsidR="00A1781F" w:rsidRPr="00500E3C" w:rsidRDefault="00A1781F" w:rsidP="00A1781F">
      <w:pPr>
        <w:spacing w:after="0" w:line="240" w:lineRule="auto"/>
        <w:jc w:val="both"/>
        <w:rPr>
          <w:rFonts w:ascii="Corbel" w:eastAsia="Times New Roman" w:hAnsi="Corbel" w:cs="Times New Roman"/>
          <w:b/>
          <w:sz w:val="28"/>
          <w:szCs w:val="28"/>
          <w:u w:val="single"/>
        </w:rPr>
      </w:pPr>
      <w:r w:rsidRPr="00500E3C">
        <w:rPr>
          <w:rFonts w:ascii="Corbel" w:eastAsia="Times New Roman" w:hAnsi="Corbel" w:cs="Times New Roman"/>
          <w:b/>
          <w:sz w:val="28"/>
          <w:szCs w:val="28"/>
          <w:u w:val="single"/>
        </w:rPr>
        <w:t>EDUCATION</w:t>
      </w:r>
    </w:p>
    <w:p w14:paraId="7DB070AA" w14:textId="55BDE76D" w:rsidR="001A5F12" w:rsidRPr="007F57C0" w:rsidRDefault="001A5F12" w:rsidP="001A5F12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</w:rPr>
      </w:pPr>
      <w:r w:rsidRPr="007F57C0">
        <w:rPr>
          <w:rFonts w:ascii="Corbel" w:eastAsia="Times New Roman" w:hAnsi="Corbel" w:cs="Times New Roman"/>
          <w:sz w:val="24"/>
          <w:szCs w:val="24"/>
        </w:rPr>
        <w:t xml:space="preserve">Covenant University, Ogun state, Nigeria.                                                                                                 </w:t>
      </w:r>
    </w:p>
    <w:p w14:paraId="74DF1C3F" w14:textId="77777777" w:rsidR="001A5F12" w:rsidRPr="007F57C0" w:rsidRDefault="001A5F12" w:rsidP="001A5F12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</w:rPr>
      </w:pPr>
      <w:r w:rsidRPr="007F57C0">
        <w:rPr>
          <w:rFonts w:ascii="Corbel" w:eastAsia="Times New Roman" w:hAnsi="Corbel" w:cs="Times New Roman"/>
          <w:b/>
          <w:i/>
          <w:sz w:val="24"/>
          <w:szCs w:val="24"/>
        </w:rPr>
        <w:t xml:space="preserve">Bachelor of Engineering, Electrical and Electronics Engineering  </w:t>
      </w:r>
    </w:p>
    <w:p w14:paraId="41F8B7D0" w14:textId="77777777" w:rsidR="001A5F12" w:rsidRDefault="001A5F12" w:rsidP="00A1781F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</w:rPr>
      </w:pPr>
    </w:p>
    <w:p w14:paraId="302CF212" w14:textId="71642B5E" w:rsidR="001A5F12" w:rsidRPr="007F57C0" w:rsidRDefault="001A5F12" w:rsidP="001A5F12">
      <w:pPr>
        <w:spacing w:after="0" w:line="240" w:lineRule="auto"/>
        <w:jc w:val="both"/>
        <w:rPr>
          <w:rFonts w:ascii="Corbel" w:eastAsia="Times New Roman" w:hAnsi="Corbel" w:cs="Times New Roman"/>
          <w:b/>
          <w:sz w:val="24"/>
          <w:szCs w:val="24"/>
        </w:rPr>
      </w:pPr>
      <w:r w:rsidRPr="007F57C0">
        <w:rPr>
          <w:rFonts w:ascii="Corbel" w:eastAsia="Times New Roman" w:hAnsi="Corbel" w:cs="Times New Roman"/>
          <w:sz w:val="24"/>
          <w:szCs w:val="24"/>
        </w:rPr>
        <w:t xml:space="preserve">Carleton University, Ottawa, Ontario, Canada.               </w:t>
      </w:r>
      <w:r w:rsidRPr="007F57C0">
        <w:rPr>
          <w:rFonts w:ascii="Corbel" w:eastAsia="Times New Roman" w:hAnsi="Corbel" w:cs="Times New Roman"/>
          <w:sz w:val="24"/>
          <w:szCs w:val="24"/>
        </w:rPr>
        <w:tab/>
      </w:r>
      <w:r w:rsidRPr="007F57C0">
        <w:rPr>
          <w:rFonts w:ascii="Corbel" w:eastAsia="Times New Roman" w:hAnsi="Corbel" w:cs="Times New Roman"/>
          <w:sz w:val="24"/>
          <w:szCs w:val="24"/>
        </w:rPr>
        <w:tab/>
      </w:r>
      <w:r w:rsidRPr="007F57C0">
        <w:rPr>
          <w:rFonts w:ascii="Corbel" w:eastAsia="Times New Roman" w:hAnsi="Corbel" w:cs="Times New Roman"/>
          <w:sz w:val="24"/>
          <w:szCs w:val="24"/>
        </w:rPr>
        <w:tab/>
      </w:r>
      <w:r w:rsidRPr="007F57C0">
        <w:rPr>
          <w:rFonts w:ascii="Corbel" w:eastAsia="Times New Roman" w:hAnsi="Corbel" w:cs="Times New Roman"/>
          <w:sz w:val="24"/>
          <w:szCs w:val="24"/>
        </w:rPr>
        <w:tab/>
      </w:r>
      <w:r>
        <w:rPr>
          <w:rFonts w:ascii="Corbel" w:eastAsia="Times New Roman" w:hAnsi="Corbel" w:cs="Times New Roman"/>
          <w:sz w:val="24"/>
          <w:szCs w:val="24"/>
        </w:rPr>
        <w:t xml:space="preserve">                 </w:t>
      </w:r>
    </w:p>
    <w:p w14:paraId="474F7C5F" w14:textId="77777777" w:rsidR="001A5F12" w:rsidRPr="007F57C0" w:rsidRDefault="001A5F12" w:rsidP="001A5F12">
      <w:pPr>
        <w:spacing w:after="0" w:line="240" w:lineRule="auto"/>
        <w:jc w:val="both"/>
        <w:rPr>
          <w:rFonts w:ascii="Corbel" w:eastAsia="Times New Roman" w:hAnsi="Corbel" w:cs="Times New Roman"/>
          <w:b/>
          <w:i/>
          <w:sz w:val="24"/>
          <w:szCs w:val="24"/>
        </w:rPr>
      </w:pPr>
      <w:r w:rsidRPr="007F57C0">
        <w:rPr>
          <w:rFonts w:ascii="Corbel" w:eastAsia="Times New Roman" w:hAnsi="Corbel" w:cs="Times New Roman"/>
          <w:b/>
          <w:i/>
          <w:sz w:val="24"/>
          <w:szCs w:val="24"/>
        </w:rPr>
        <w:t>Master of Engineering, Electrical and Computer Engineering</w:t>
      </w:r>
      <w:r w:rsidRPr="007F57C0">
        <w:rPr>
          <w:rFonts w:ascii="Corbel" w:eastAsia="Times New Roman" w:hAnsi="Corbel" w:cs="Times New Roman"/>
          <w:sz w:val="24"/>
          <w:szCs w:val="24"/>
        </w:rPr>
        <w:t xml:space="preserve"> </w:t>
      </w:r>
    </w:p>
    <w:p w14:paraId="4F73FFE6" w14:textId="77777777" w:rsidR="001A5F12" w:rsidRDefault="001A5F12" w:rsidP="00A1781F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</w:rPr>
      </w:pPr>
    </w:p>
    <w:p w14:paraId="5BD1625E" w14:textId="2AE0AF22" w:rsidR="00A1781F" w:rsidRPr="007F57C0" w:rsidRDefault="00A1781F" w:rsidP="00A1781F">
      <w:pPr>
        <w:spacing w:after="0" w:line="240" w:lineRule="auto"/>
        <w:jc w:val="both"/>
        <w:rPr>
          <w:rFonts w:ascii="Corbel" w:eastAsia="Times New Roman" w:hAnsi="Corbel" w:cs="Times New Roman"/>
          <w:b/>
          <w:sz w:val="24"/>
          <w:szCs w:val="24"/>
        </w:rPr>
      </w:pPr>
      <w:r w:rsidRPr="007F57C0">
        <w:rPr>
          <w:rFonts w:ascii="Corbel" w:eastAsia="Times New Roman" w:hAnsi="Corbel" w:cs="Times New Roman"/>
          <w:sz w:val="24"/>
          <w:szCs w:val="24"/>
        </w:rPr>
        <w:t xml:space="preserve">Carleton University, Ottawa, Ontario, Canada.               </w:t>
      </w:r>
      <w:r w:rsidRPr="007F57C0">
        <w:rPr>
          <w:rFonts w:ascii="Corbel" w:eastAsia="Times New Roman" w:hAnsi="Corbel" w:cs="Times New Roman"/>
          <w:sz w:val="24"/>
          <w:szCs w:val="24"/>
        </w:rPr>
        <w:tab/>
      </w:r>
      <w:r>
        <w:rPr>
          <w:rFonts w:ascii="Corbel" w:eastAsia="Times New Roman" w:hAnsi="Corbel" w:cs="Times New Roman"/>
          <w:sz w:val="24"/>
          <w:szCs w:val="24"/>
        </w:rPr>
        <w:t xml:space="preserve">                                                              </w:t>
      </w:r>
    </w:p>
    <w:p w14:paraId="6609AB1F" w14:textId="7E4C12F4" w:rsidR="00A1781F" w:rsidRPr="007F57C0" w:rsidRDefault="00A1781F" w:rsidP="00A1781F">
      <w:pPr>
        <w:spacing w:after="0" w:line="240" w:lineRule="auto"/>
        <w:jc w:val="both"/>
        <w:rPr>
          <w:rFonts w:ascii="Corbel" w:eastAsia="Times New Roman" w:hAnsi="Corbel" w:cs="Times New Roman"/>
          <w:b/>
          <w:sz w:val="24"/>
          <w:szCs w:val="24"/>
        </w:rPr>
      </w:pPr>
      <w:r w:rsidRPr="007F57C0">
        <w:rPr>
          <w:rFonts w:ascii="Corbel" w:eastAsia="Times New Roman" w:hAnsi="Corbel" w:cs="Times New Roman"/>
          <w:b/>
          <w:i/>
          <w:sz w:val="24"/>
          <w:szCs w:val="24"/>
        </w:rPr>
        <w:t>Master of Science, Computer Science</w:t>
      </w:r>
    </w:p>
    <w:p w14:paraId="319F2DCC" w14:textId="20B3A413" w:rsidR="00A1781F" w:rsidRDefault="00A1781F" w:rsidP="00A1781F">
      <w:pPr>
        <w:spacing w:after="0" w:line="240" w:lineRule="auto"/>
        <w:jc w:val="both"/>
        <w:rPr>
          <w:rFonts w:ascii="Corbel" w:eastAsia="Times New Roman" w:hAnsi="Corbel" w:cs="Times New Roman"/>
          <w:b/>
        </w:rPr>
      </w:pPr>
    </w:p>
    <w:p w14:paraId="67D418F8" w14:textId="77777777" w:rsidR="00091256" w:rsidRPr="00A42B4F" w:rsidRDefault="00091256" w:rsidP="00091256">
      <w:pPr>
        <w:spacing w:after="0" w:line="240" w:lineRule="auto"/>
        <w:jc w:val="both"/>
        <w:rPr>
          <w:rFonts w:ascii="Corbel" w:eastAsia="Times New Roman" w:hAnsi="Corbel" w:cs="Times New Roman"/>
          <w:b/>
          <w:sz w:val="28"/>
          <w:szCs w:val="28"/>
          <w:u w:val="single"/>
        </w:rPr>
      </w:pPr>
      <w:r w:rsidRPr="00A42B4F">
        <w:rPr>
          <w:rFonts w:ascii="Corbel" w:eastAsia="Times New Roman" w:hAnsi="Corbel" w:cs="Times New Roman"/>
          <w:b/>
          <w:sz w:val="28"/>
          <w:szCs w:val="28"/>
          <w:u w:val="single"/>
        </w:rPr>
        <w:t>CERTIFICATION</w:t>
      </w:r>
    </w:p>
    <w:p w14:paraId="4ECECA65" w14:textId="08AB7A1B" w:rsidR="00091256" w:rsidRPr="007F57C0" w:rsidRDefault="00091256" w:rsidP="00091256">
      <w:pPr>
        <w:spacing w:after="0" w:line="240" w:lineRule="auto"/>
        <w:jc w:val="both"/>
        <w:rPr>
          <w:rFonts w:ascii="Corbel" w:eastAsia="Times New Roman" w:hAnsi="Corbel" w:cs="Times New Roman"/>
          <w:b/>
          <w:sz w:val="24"/>
          <w:szCs w:val="24"/>
        </w:rPr>
      </w:pPr>
      <w:r w:rsidRPr="007F57C0">
        <w:rPr>
          <w:rFonts w:ascii="Corbel" w:eastAsia="Times New Roman" w:hAnsi="Corbel" w:cs="Times New Roman"/>
          <w:sz w:val="24"/>
          <w:szCs w:val="24"/>
        </w:rPr>
        <w:t xml:space="preserve">Carleton University, Ottawa, Ontario, Canada.               </w:t>
      </w:r>
      <w:r w:rsidRPr="007F57C0">
        <w:rPr>
          <w:rFonts w:ascii="Corbel" w:eastAsia="Times New Roman" w:hAnsi="Corbel" w:cs="Times New Roman"/>
          <w:sz w:val="24"/>
          <w:szCs w:val="24"/>
        </w:rPr>
        <w:tab/>
      </w:r>
      <w:r w:rsidRPr="007F57C0">
        <w:rPr>
          <w:rFonts w:ascii="Corbel" w:eastAsia="Times New Roman" w:hAnsi="Corbel" w:cs="Times New Roman"/>
          <w:sz w:val="24"/>
          <w:szCs w:val="24"/>
        </w:rPr>
        <w:tab/>
      </w:r>
      <w:r w:rsidRPr="007F57C0">
        <w:rPr>
          <w:rFonts w:ascii="Corbel" w:eastAsia="Times New Roman" w:hAnsi="Corbel" w:cs="Times New Roman"/>
          <w:sz w:val="24"/>
          <w:szCs w:val="24"/>
        </w:rPr>
        <w:tab/>
      </w:r>
      <w:r>
        <w:rPr>
          <w:rFonts w:ascii="Corbel" w:eastAsia="Times New Roman" w:hAnsi="Corbel" w:cs="Times New Roman"/>
          <w:sz w:val="24"/>
          <w:szCs w:val="24"/>
        </w:rPr>
        <w:t xml:space="preserve">                               </w:t>
      </w:r>
    </w:p>
    <w:p w14:paraId="6E375889" w14:textId="77777777" w:rsidR="00091256" w:rsidRPr="007F57C0" w:rsidRDefault="00091256" w:rsidP="00091256">
      <w:pPr>
        <w:spacing w:after="0" w:line="240" w:lineRule="auto"/>
        <w:jc w:val="both"/>
        <w:rPr>
          <w:rFonts w:ascii="Corbel" w:eastAsia="Times New Roman" w:hAnsi="Corbel" w:cs="Times New Roman"/>
          <w:b/>
          <w:i/>
          <w:sz w:val="24"/>
          <w:szCs w:val="24"/>
        </w:rPr>
      </w:pPr>
      <w:r w:rsidRPr="007F57C0">
        <w:rPr>
          <w:rFonts w:ascii="Corbel" w:eastAsia="Times New Roman" w:hAnsi="Corbel" w:cs="Times New Roman"/>
          <w:b/>
          <w:i/>
          <w:sz w:val="24"/>
          <w:szCs w:val="24"/>
        </w:rPr>
        <w:t>Certificate, Full Stack Web Developer</w:t>
      </w:r>
    </w:p>
    <w:p w14:paraId="4C40B9DB" w14:textId="77777777" w:rsidR="007F792A" w:rsidRDefault="007F792A" w:rsidP="00A1781F">
      <w:pPr>
        <w:pStyle w:val="Default"/>
        <w:jc w:val="both"/>
        <w:rPr>
          <w:rFonts w:ascii="Corbel" w:eastAsia="Times New Roman" w:hAnsi="Corbel"/>
          <w:b/>
          <w:u w:val="single"/>
        </w:rPr>
      </w:pPr>
    </w:p>
    <w:p w14:paraId="5DE23EAB" w14:textId="2FFE5CF4" w:rsidR="00A1781F" w:rsidRPr="00500E3C" w:rsidRDefault="00A1781F" w:rsidP="00A1781F">
      <w:pPr>
        <w:pStyle w:val="Default"/>
        <w:jc w:val="both"/>
        <w:rPr>
          <w:rFonts w:ascii="Corbel" w:eastAsia="Times New Roman" w:hAnsi="Corbel"/>
          <w:b/>
          <w:u w:val="single"/>
        </w:rPr>
      </w:pPr>
      <w:r w:rsidRPr="00500E3C">
        <w:rPr>
          <w:rFonts w:ascii="Corbel" w:eastAsia="Times New Roman" w:hAnsi="Corbel"/>
          <w:b/>
          <w:u w:val="single"/>
        </w:rPr>
        <w:t>RELEVANT WORK EXPERIENCE</w:t>
      </w:r>
    </w:p>
    <w:p w14:paraId="38FDE111" w14:textId="3FE03D99" w:rsidR="00CC6EBB" w:rsidRDefault="00CC6EBB" w:rsidP="00CC6EBB">
      <w:pPr>
        <w:pStyle w:val="Default"/>
        <w:jc w:val="both"/>
        <w:rPr>
          <w:rFonts w:ascii="Corbel" w:eastAsia="Times New Roman" w:hAnsi="Corbel"/>
          <w:bCs/>
        </w:rPr>
      </w:pPr>
      <w:r>
        <w:rPr>
          <w:rFonts w:ascii="Corbel" w:eastAsia="Times New Roman" w:hAnsi="Corbel"/>
          <w:bCs/>
        </w:rPr>
        <w:t xml:space="preserve">Dell Technologies                                                                                                                        </w:t>
      </w:r>
      <w:r w:rsidR="00EC73E7">
        <w:rPr>
          <w:rFonts w:ascii="Corbel" w:eastAsia="Times New Roman" w:hAnsi="Corbel"/>
          <w:bCs/>
        </w:rPr>
        <w:t xml:space="preserve">                        </w:t>
      </w:r>
      <w:r>
        <w:rPr>
          <w:rFonts w:ascii="Corbel" w:eastAsia="Times New Roman" w:hAnsi="Corbel"/>
          <w:bCs/>
        </w:rPr>
        <w:t xml:space="preserve"> May 2021 – Present</w:t>
      </w:r>
    </w:p>
    <w:p w14:paraId="7EB01D51" w14:textId="53163675" w:rsidR="00CC6EBB" w:rsidRPr="00004100" w:rsidRDefault="00CC6EBB" w:rsidP="00CC6EBB">
      <w:pPr>
        <w:pStyle w:val="Default"/>
        <w:jc w:val="both"/>
        <w:rPr>
          <w:rFonts w:ascii="Corbel" w:eastAsia="Times New Roman" w:hAnsi="Corbel"/>
          <w:b/>
        </w:rPr>
      </w:pPr>
      <w:r w:rsidRPr="00004100">
        <w:rPr>
          <w:rFonts w:ascii="Corbel" w:eastAsia="Times New Roman" w:hAnsi="Corbel"/>
          <w:b/>
        </w:rPr>
        <w:t>Software Developer</w:t>
      </w:r>
    </w:p>
    <w:p w14:paraId="66E72601" w14:textId="4035F744" w:rsidR="009C704D" w:rsidRDefault="009C704D" w:rsidP="009C704D">
      <w:pPr>
        <w:pStyle w:val="Default"/>
        <w:numPr>
          <w:ilvl w:val="0"/>
          <w:numId w:val="21"/>
        </w:numPr>
        <w:jc w:val="both"/>
        <w:rPr>
          <w:rFonts w:ascii="Corbel" w:eastAsia="Times New Roman" w:hAnsi="Corbel"/>
          <w:bCs/>
        </w:rPr>
      </w:pPr>
      <w:r>
        <w:rPr>
          <w:rFonts w:ascii="Corbel" w:eastAsia="Times New Roman" w:hAnsi="Corbel"/>
          <w:bCs/>
        </w:rPr>
        <w:t xml:space="preserve"> </w:t>
      </w:r>
      <w:r w:rsidR="0027692B">
        <w:rPr>
          <w:rFonts w:ascii="Corbel" w:eastAsia="Times New Roman" w:hAnsi="Corbel"/>
          <w:bCs/>
        </w:rPr>
        <w:t>Design</w:t>
      </w:r>
      <w:r w:rsidR="00F16758">
        <w:rPr>
          <w:rFonts w:ascii="Corbel" w:eastAsia="Times New Roman" w:hAnsi="Corbel"/>
          <w:bCs/>
        </w:rPr>
        <w:t>ed</w:t>
      </w:r>
      <w:r w:rsidR="0027692B">
        <w:rPr>
          <w:rFonts w:ascii="Corbel" w:eastAsia="Times New Roman" w:hAnsi="Corbel"/>
          <w:bCs/>
        </w:rPr>
        <w:t xml:space="preserve">, </w:t>
      </w:r>
      <w:r w:rsidR="00C60C42">
        <w:rPr>
          <w:rFonts w:ascii="Corbel" w:eastAsia="Times New Roman" w:hAnsi="Corbel"/>
          <w:bCs/>
        </w:rPr>
        <w:t>developed,</w:t>
      </w:r>
      <w:r>
        <w:rPr>
          <w:rFonts w:ascii="Corbel" w:eastAsia="Times New Roman" w:hAnsi="Corbel"/>
          <w:bCs/>
        </w:rPr>
        <w:t xml:space="preserve"> </w:t>
      </w:r>
      <w:r w:rsidR="00081F41">
        <w:rPr>
          <w:rFonts w:ascii="Corbel" w:eastAsia="Times New Roman" w:hAnsi="Corbel"/>
          <w:bCs/>
        </w:rPr>
        <w:t xml:space="preserve">and </w:t>
      </w:r>
      <w:r w:rsidR="00A740C2">
        <w:rPr>
          <w:rFonts w:ascii="Corbel" w:eastAsia="Times New Roman" w:hAnsi="Corbel"/>
          <w:bCs/>
        </w:rPr>
        <w:t>implemented</w:t>
      </w:r>
      <w:r w:rsidR="00081F41">
        <w:rPr>
          <w:rFonts w:ascii="Corbel" w:eastAsia="Times New Roman" w:hAnsi="Corbel"/>
          <w:bCs/>
        </w:rPr>
        <w:t xml:space="preserve"> the</w:t>
      </w:r>
      <w:r w:rsidR="00EA584F">
        <w:rPr>
          <w:rFonts w:ascii="Corbel" w:eastAsia="Times New Roman" w:hAnsi="Corbel"/>
          <w:bCs/>
        </w:rPr>
        <w:t xml:space="preserve"> </w:t>
      </w:r>
      <w:r w:rsidR="0027692B">
        <w:rPr>
          <w:rFonts w:ascii="Corbel" w:eastAsia="Times New Roman" w:hAnsi="Corbel"/>
          <w:bCs/>
        </w:rPr>
        <w:t xml:space="preserve">frontend and backend web application features </w:t>
      </w:r>
      <w:r w:rsidR="00081F41">
        <w:rPr>
          <w:rFonts w:ascii="Corbel" w:eastAsia="Times New Roman" w:hAnsi="Corbel"/>
          <w:bCs/>
        </w:rPr>
        <w:t xml:space="preserve">for the radio access network (RAN) domain controller (RDC) </w:t>
      </w:r>
      <w:r w:rsidR="0027692B">
        <w:rPr>
          <w:rFonts w:ascii="Corbel" w:eastAsia="Times New Roman" w:hAnsi="Corbel"/>
          <w:bCs/>
        </w:rPr>
        <w:t>used in configuring</w:t>
      </w:r>
      <w:r w:rsidR="00A3222D">
        <w:rPr>
          <w:rFonts w:ascii="Corbel" w:eastAsia="Times New Roman" w:hAnsi="Corbel"/>
          <w:bCs/>
        </w:rPr>
        <w:t xml:space="preserve"> 5G</w:t>
      </w:r>
      <w:r w:rsidR="0027692B">
        <w:rPr>
          <w:rFonts w:ascii="Corbel" w:eastAsia="Times New Roman" w:hAnsi="Corbel"/>
          <w:bCs/>
        </w:rPr>
        <w:t xml:space="preserve"> RAN devices over the web.</w:t>
      </w:r>
    </w:p>
    <w:p w14:paraId="702567B4" w14:textId="73757D51" w:rsidR="00EA584F" w:rsidRDefault="00EA584F" w:rsidP="009C704D">
      <w:pPr>
        <w:pStyle w:val="Default"/>
        <w:numPr>
          <w:ilvl w:val="0"/>
          <w:numId w:val="21"/>
        </w:numPr>
        <w:jc w:val="both"/>
        <w:rPr>
          <w:rFonts w:ascii="Corbel" w:eastAsia="Times New Roman" w:hAnsi="Corbel"/>
          <w:bCs/>
        </w:rPr>
      </w:pPr>
      <w:r w:rsidRPr="00C91401">
        <w:rPr>
          <w:rFonts w:ascii="Corbel" w:eastAsia="Times New Roman" w:hAnsi="Corbel"/>
        </w:rPr>
        <w:t xml:space="preserve">Collaborated with senior developers to design </w:t>
      </w:r>
      <w:r w:rsidR="00E46AA1">
        <w:rPr>
          <w:rFonts w:ascii="Corbel" w:eastAsia="Times New Roman" w:hAnsi="Corbel"/>
        </w:rPr>
        <w:t xml:space="preserve">the application </w:t>
      </w:r>
      <w:r w:rsidRPr="00C91401">
        <w:rPr>
          <w:rFonts w:ascii="Corbel" w:eastAsia="Times New Roman" w:hAnsi="Corbel"/>
        </w:rPr>
        <w:t>and build user interfaces</w:t>
      </w:r>
      <w:r>
        <w:rPr>
          <w:rFonts w:ascii="Corbel" w:eastAsia="Times New Roman" w:hAnsi="Corbel"/>
        </w:rPr>
        <w:t>.</w:t>
      </w:r>
    </w:p>
    <w:p w14:paraId="5AECF5C8" w14:textId="62B37083" w:rsidR="007F792A" w:rsidRDefault="007F792A" w:rsidP="007F792A">
      <w:pPr>
        <w:pStyle w:val="Default"/>
        <w:numPr>
          <w:ilvl w:val="0"/>
          <w:numId w:val="21"/>
        </w:numPr>
        <w:jc w:val="both"/>
        <w:rPr>
          <w:rFonts w:ascii="Corbel" w:eastAsia="Times New Roman" w:hAnsi="Corbel"/>
          <w:bCs/>
        </w:rPr>
      </w:pPr>
      <w:r w:rsidRPr="00C91401">
        <w:rPr>
          <w:rFonts w:ascii="Corbel" w:eastAsia="Times New Roman" w:hAnsi="Corbel"/>
        </w:rPr>
        <w:t xml:space="preserve">Worked on backend development using </w:t>
      </w:r>
      <w:r w:rsidR="00126BA9">
        <w:rPr>
          <w:rFonts w:ascii="Corbel" w:eastAsia="Times New Roman" w:hAnsi="Corbel"/>
        </w:rPr>
        <w:t>node js</w:t>
      </w:r>
      <w:r w:rsidR="00223DAA">
        <w:rPr>
          <w:rFonts w:ascii="Corbel" w:eastAsia="Times New Roman" w:hAnsi="Corbel"/>
        </w:rPr>
        <w:t>,</w:t>
      </w:r>
      <w:r w:rsidRPr="00C91401">
        <w:rPr>
          <w:rFonts w:ascii="Corbel" w:eastAsia="Times New Roman" w:hAnsi="Corbel"/>
        </w:rPr>
        <w:t xml:space="preserve"> creating RESTful APIs, implementing data models</w:t>
      </w:r>
      <w:r w:rsidR="00EA584F">
        <w:rPr>
          <w:rFonts w:ascii="Corbel" w:eastAsia="Times New Roman" w:hAnsi="Corbel"/>
        </w:rPr>
        <w:t xml:space="preserve"> and</w:t>
      </w:r>
      <w:r w:rsidRPr="00C91401">
        <w:rPr>
          <w:rFonts w:ascii="Corbel" w:eastAsia="Times New Roman" w:hAnsi="Corbel"/>
        </w:rPr>
        <w:t xml:space="preserve"> views,</w:t>
      </w:r>
      <w:r>
        <w:rPr>
          <w:rFonts w:ascii="Corbel" w:eastAsia="Times New Roman" w:hAnsi="Corbel"/>
          <w:bCs/>
        </w:rPr>
        <w:t xml:space="preserve"> that served data from the PostgreSQL database to the </w:t>
      </w:r>
      <w:r w:rsidR="00DD5B3D">
        <w:rPr>
          <w:rFonts w:ascii="Corbel" w:eastAsia="Times New Roman" w:hAnsi="Corbel"/>
          <w:bCs/>
        </w:rPr>
        <w:t>JavaScript</w:t>
      </w:r>
      <w:r>
        <w:rPr>
          <w:rFonts w:ascii="Corbel" w:eastAsia="Times New Roman" w:hAnsi="Corbel"/>
          <w:bCs/>
        </w:rPr>
        <w:t xml:space="preserve"> frontend</w:t>
      </w:r>
      <w:r w:rsidR="00F16758">
        <w:rPr>
          <w:rFonts w:ascii="Corbel" w:eastAsia="Times New Roman" w:hAnsi="Corbel"/>
          <w:bCs/>
        </w:rPr>
        <w:t xml:space="preserve"> (MVC)</w:t>
      </w:r>
      <w:r>
        <w:rPr>
          <w:rFonts w:ascii="Corbel" w:eastAsia="Times New Roman" w:hAnsi="Corbel"/>
          <w:bCs/>
        </w:rPr>
        <w:t>.</w:t>
      </w:r>
    </w:p>
    <w:p w14:paraId="4CA9D35F" w14:textId="3260E6B5" w:rsidR="009C704D" w:rsidRDefault="00081F41" w:rsidP="009C704D">
      <w:pPr>
        <w:pStyle w:val="Default"/>
        <w:numPr>
          <w:ilvl w:val="0"/>
          <w:numId w:val="21"/>
        </w:numPr>
        <w:jc w:val="both"/>
        <w:rPr>
          <w:rFonts w:ascii="Corbel" w:eastAsia="Times New Roman" w:hAnsi="Corbel"/>
          <w:bCs/>
        </w:rPr>
      </w:pPr>
      <w:r>
        <w:rPr>
          <w:rFonts w:ascii="Corbel" w:eastAsia="Times New Roman" w:hAnsi="Corbel"/>
          <w:bCs/>
        </w:rPr>
        <w:t>Develop</w:t>
      </w:r>
      <w:r w:rsidR="00F16758">
        <w:rPr>
          <w:rFonts w:ascii="Corbel" w:eastAsia="Times New Roman" w:hAnsi="Corbel"/>
          <w:bCs/>
        </w:rPr>
        <w:t>ed</w:t>
      </w:r>
      <w:r>
        <w:rPr>
          <w:rFonts w:ascii="Corbel" w:eastAsia="Times New Roman" w:hAnsi="Corbel"/>
          <w:bCs/>
        </w:rPr>
        <w:t xml:space="preserve"> React components, Material UI, Redux </w:t>
      </w:r>
      <w:r w:rsidR="00A3222D">
        <w:rPr>
          <w:rFonts w:ascii="Corbel" w:eastAsia="Times New Roman" w:hAnsi="Corbel"/>
          <w:bCs/>
        </w:rPr>
        <w:t>store,</w:t>
      </w:r>
      <w:r>
        <w:rPr>
          <w:rFonts w:ascii="Corbel" w:eastAsia="Times New Roman" w:hAnsi="Corbel"/>
          <w:bCs/>
        </w:rPr>
        <w:t xml:space="preserve"> and backend APIs for the RDC 5G RAN web</w:t>
      </w:r>
      <w:r w:rsidR="00012F31">
        <w:rPr>
          <w:rFonts w:ascii="Corbel" w:eastAsia="Times New Roman" w:hAnsi="Corbel"/>
          <w:bCs/>
        </w:rPr>
        <w:t xml:space="preserve"> application.</w:t>
      </w:r>
    </w:p>
    <w:p w14:paraId="2A1EC9A4" w14:textId="050CC680" w:rsidR="009C704D" w:rsidRDefault="009C704D" w:rsidP="009C704D">
      <w:pPr>
        <w:pStyle w:val="Default"/>
        <w:numPr>
          <w:ilvl w:val="0"/>
          <w:numId w:val="21"/>
        </w:numPr>
        <w:jc w:val="both"/>
        <w:rPr>
          <w:rFonts w:ascii="Corbel" w:eastAsia="Times New Roman" w:hAnsi="Corbel"/>
          <w:bCs/>
        </w:rPr>
      </w:pPr>
      <w:r>
        <w:rPr>
          <w:rFonts w:ascii="Corbel" w:eastAsia="Times New Roman" w:hAnsi="Corbel"/>
          <w:bCs/>
        </w:rPr>
        <w:t>Debugg</w:t>
      </w:r>
      <w:r w:rsidR="00F16758">
        <w:rPr>
          <w:rFonts w:ascii="Corbel" w:eastAsia="Times New Roman" w:hAnsi="Corbel"/>
          <w:bCs/>
        </w:rPr>
        <w:t>ed</w:t>
      </w:r>
      <w:r>
        <w:rPr>
          <w:rFonts w:ascii="Corbel" w:eastAsia="Times New Roman" w:hAnsi="Corbel"/>
          <w:bCs/>
        </w:rPr>
        <w:t xml:space="preserve"> and </w:t>
      </w:r>
      <w:r w:rsidR="007F792A" w:rsidRPr="00C91401">
        <w:rPr>
          <w:rFonts w:ascii="Corbel" w:eastAsia="Times New Roman" w:hAnsi="Corbel"/>
        </w:rPr>
        <w:t>resolved issues in existing code</w:t>
      </w:r>
      <w:r w:rsidR="004B1089">
        <w:rPr>
          <w:rFonts w:ascii="Corbel" w:eastAsia="Times New Roman" w:hAnsi="Corbel"/>
        </w:rPr>
        <w:t xml:space="preserve"> base,</w:t>
      </w:r>
      <w:r w:rsidR="007F792A">
        <w:rPr>
          <w:rFonts w:ascii="Corbel" w:eastAsia="Times New Roman" w:hAnsi="Corbel"/>
          <w:bCs/>
        </w:rPr>
        <w:t xml:space="preserve"> </w:t>
      </w:r>
      <w:r w:rsidR="00A740C2">
        <w:rPr>
          <w:rFonts w:ascii="Corbel" w:eastAsia="Times New Roman" w:hAnsi="Corbel"/>
          <w:bCs/>
        </w:rPr>
        <w:t>both frontend and backend.</w:t>
      </w:r>
    </w:p>
    <w:p w14:paraId="7F580C10" w14:textId="1B04ECD3" w:rsidR="00081F41" w:rsidRDefault="0027692B" w:rsidP="009C704D">
      <w:pPr>
        <w:pStyle w:val="Default"/>
        <w:numPr>
          <w:ilvl w:val="0"/>
          <w:numId w:val="21"/>
        </w:numPr>
        <w:jc w:val="both"/>
        <w:rPr>
          <w:rFonts w:ascii="Corbel" w:eastAsia="Times New Roman" w:hAnsi="Corbel"/>
          <w:bCs/>
        </w:rPr>
      </w:pPr>
      <w:r>
        <w:rPr>
          <w:rFonts w:ascii="Corbel" w:eastAsia="Times New Roman" w:hAnsi="Corbel"/>
          <w:bCs/>
        </w:rPr>
        <w:t>Involved in Implementing a microservices arch</w:t>
      </w:r>
      <w:r w:rsidR="003B42C2">
        <w:rPr>
          <w:rFonts w:ascii="Corbel" w:eastAsia="Times New Roman" w:hAnsi="Corbel"/>
          <w:bCs/>
        </w:rPr>
        <w:t xml:space="preserve">itecture by creating </w:t>
      </w:r>
      <w:r w:rsidR="00E37FA7">
        <w:rPr>
          <w:rFonts w:ascii="Corbel" w:eastAsia="Times New Roman" w:hAnsi="Corbel"/>
          <w:bCs/>
        </w:rPr>
        <w:t xml:space="preserve">docker </w:t>
      </w:r>
      <w:r w:rsidR="003B42C2">
        <w:rPr>
          <w:rFonts w:ascii="Corbel" w:eastAsia="Times New Roman" w:hAnsi="Corbel"/>
          <w:bCs/>
        </w:rPr>
        <w:t>containers for the different services</w:t>
      </w:r>
      <w:r w:rsidR="00D71239">
        <w:rPr>
          <w:rFonts w:ascii="Corbel" w:eastAsia="Times New Roman" w:hAnsi="Corbel"/>
          <w:bCs/>
        </w:rPr>
        <w:t xml:space="preserve"> and communicating with them via an API gateway</w:t>
      </w:r>
      <w:r w:rsidR="00081F41">
        <w:rPr>
          <w:rFonts w:ascii="Corbel" w:eastAsia="Times New Roman" w:hAnsi="Corbel"/>
          <w:bCs/>
        </w:rPr>
        <w:t>.</w:t>
      </w:r>
    </w:p>
    <w:p w14:paraId="724EF5BF" w14:textId="43B19093" w:rsidR="007F792A" w:rsidRDefault="007F792A" w:rsidP="009C704D">
      <w:pPr>
        <w:pStyle w:val="Default"/>
        <w:numPr>
          <w:ilvl w:val="0"/>
          <w:numId w:val="21"/>
        </w:numPr>
        <w:jc w:val="both"/>
        <w:rPr>
          <w:rFonts w:ascii="Corbel" w:eastAsia="Times New Roman" w:hAnsi="Corbel"/>
          <w:bCs/>
        </w:rPr>
      </w:pPr>
      <w:r w:rsidRPr="00C91401">
        <w:rPr>
          <w:rFonts w:ascii="Corbel" w:eastAsia="Times New Roman" w:hAnsi="Corbel"/>
        </w:rPr>
        <w:t>Utilized Git for version control, facilitating collaborative development and code management</w:t>
      </w:r>
      <w:r w:rsidR="00C60C42">
        <w:rPr>
          <w:rFonts w:ascii="Corbel" w:eastAsia="Times New Roman" w:hAnsi="Corbel"/>
        </w:rPr>
        <w:t xml:space="preserve"> in an agile environment</w:t>
      </w:r>
      <w:r w:rsidR="003B42C2">
        <w:rPr>
          <w:rFonts w:ascii="Corbel" w:eastAsia="Times New Roman" w:hAnsi="Corbel"/>
        </w:rPr>
        <w:t>.</w:t>
      </w:r>
    </w:p>
    <w:p w14:paraId="2D72CA10" w14:textId="77777777" w:rsidR="003E092D" w:rsidRDefault="003E092D" w:rsidP="00A1781F">
      <w:pPr>
        <w:pStyle w:val="Default"/>
        <w:jc w:val="both"/>
        <w:rPr>
          <w:rFonts w:ascii="Corbel" w:eastAsia="Times New Roman" w:hAnsi="Corbel"/>
          <w:bCs/>
        </w:rPr>
      </w:pPr>
    </w:p>
    <w:p w14:paraId="49D3653E" w14:textId="73A026FF" w:rsidR="00A1781F" w:rsidRPr="007F57C0" w:rsidRDefault="00A1781F" w:rsidP="00A1781F">
      <w:pPr>
        <w:pStyle w:val="Default"/>
        <w:jc w:val="both"/>
        <w:rPr>
          <w:rFonts w:ascii="Corbel" w:eastAsia="Times New Roman" w:hAnsi="Corbel"/>
          <w:bCs/>
        </w:rPr>
      </w:pPr>
      <w:r w:rsidRPr="007F57C0">
        <w:rPr>
          <w:rFonts w:ascii="Corbel" w:eastAsia="Times New Roman" w:hAnsi="Corbel"/>
          <w:bCs/>
        </w:rPr>
        <w:lastRenderedPageBreak/>
        <w:t>Semtech, Ottawa Ontario</w:t>
      </w:r>
    </w:p>
    <w:p w14:paraId="4DDFE4CC" w14:textId="77777777" w:rsidR="00A1781F" w:rsidRPr="007F57C0" w:rsidRDefault="00A1781F" w:rsidP="00A1781F">
      <w:pPr>
        <w:pStyle w:val="Default"/>
        <w:jc w:val="both"/>
        <w:rPr>
          <w:rFonts w:ascii="Corbel" w:eastAsia="Times New Roman" w:hAnsi="Corbel"/>
        </w:rPr>
      </w:pPr>
      <w:r w:rsidRPr="007F57C0">
        <w:rPr>
          <w:rFonts w:ascii="Corbel" w:eastAsia="Times New Roman" w:hAnsi="Corbel"/>
          <w:b/>
        </w:rPr>
        <w:t xml:space="preserve">Firmware Engineer II                                                                                                                 </w:t>
      </w:r>
      <w:r w:rsidRPr="007F57C0">
        <w:rPr>
          <w:rFonts w:ascii="Corbel" w:eastAsia="Times New Roman" w:hAnsi="Corbel"/>
        </w:rPr>
        <w:t>September 2019 – January 2020</w:t>
      </w:r>
    </w:p>
    <w:p w14:paraId="215947D1" w14:textId="109085AE" w:rsidR="00A1781F" w:rsidRPr="007F57C0" w:rsidRDefault="00A1781F" w:rsidP="00A1781F">
      <w:pPr>
        <w:pStyle w:val="Default"/>
        <w:numPr>
          <w:ilvl w:val="0"/>
          <w:numId w:val="18"/>
        </w:numPr>
        <w:jc w:val="both"/>
        <w:rPr>
          <w:rFonts w:ascii="Corbel" w:eastAsia="Times New Roman" w:hAnsi="Corbel"/>
        </w:rPr>
      </w:pPr>
      <w:bookmarkStart w:id="1" w:name="_Hlk31291641"/>
      <w:r w:rsidRPr="007F57C0">
        <w:rPr>
          <w:rFonts w:ascii="Corbel" w:eastAsia="Times New Roman" w:hAnsi="Corbel"/>
        </w:rPr>
        <w:t xml:space="preserve">Designed and implemented firmware </w:t>
      </w:r>
      <w:r>
        <w:rPr>
          <w:rFonts w:ascii="Corbel" w:eastAsia="Times New Roman" w:hAnsi="Corbel"/>
        </w:rPr>
        <w:t>functions</w:t>
      </w:r>
      <w:r w:rsidRPr="007F57C0">
        <w:rPr>
          <w:rFonts w:ascii="Corbel" w:eastAsia="Times New Roman" w:hAnsi="Corbel"/>
        </w:rPr>
        <w:t xml:space="preserve"> in C</w:t>
      </w:r>
      <w:r w:rsidR="00FA2B2D">
        <w:rPr>
          <w:rFonts w:ascii="Corbel" w:eastAsia="Times New Roman" w:hAnsi="Corbel"/>
        </w:rPr>
        <w:t>/C++</w:t>
      </w:r>
      <w:r w:rsidRPr="007F57C0">
        <w:rPr>
          <w:rFonts w:ascii="Corbel" w:eastAsia="Times New Roman" w:hAnsi="Corbel"/>
        </w:rPr>
        <w:t>.</w:t>
      </w:r>
    </w:p>
    <w:p w14:paraId="2A7738CA" w14:textId="77777777" w:rsidR="00A1781F" w:rsidRPr="007F57C0" w:rsidRDefault="00A1781F" w:rsidP="00A1781F">
      <w:pPr>
        <w:pStyle w:val="Default"/>
        <w:numPr>
          <w:ilvl w:val="0"/>
          <w:numId w:val="18"/>
        </w:numPr>
        <w:jc w:val="both"/>
        <w:rPr>
          <w:rFonts w:ascii="Corbel" w:eastAsia="Times New Roman" w:hAnsi="Corbel"/>
        </w:rPr>
      </w:pPr>
      <w:r w:rsidRPr="007F57C0">
        <w:rPr>
          <w:rFonts w:ascii="Corbel" w:eastAsia="Times New Roman" w:hAnsi="Corbel"/>
        </w:rPr>
        <w:t>Wrote python codes that generated commands used for making the hardware perform a task.</w:t>
      </w:r>
    </w:p>
    <w:p w14:paraId="3ACA5E92" w14:textId="77777777" w:rsidR="00A1781F" w:rsidRPr="007F57C0" w:rsidRDefault="00A1781F" w:rsidP="00A1781F">
      <w:pPr>
        <w:pStyle w:val="Default"/>
        <w:numPr>
          <w:ilvl w:val="0"/>
          <w:numId w:val="18"/>
        </w:numPr>
        <w:jc w:val="both"/>
        <w:rPr>
          <w:rFonts w:ascii="Corbel" w:eastAsia="Times New Roman" w:hAnsi="Corbel"/>
        </w:rPr>
      </w:pPr>
      <w:bookmarkStart w:id="2" w:name="_Hlk31291752"/>
      <w:r w:rsidRPr="007F57C0">
        <w:rPr>
          <w:rFonts w:ascii="Corbel" w:eastAsia="Times New Roman" w:hAnsi="Corbel"/>
        </w:rPr>
        <w:t xml:space="preserve">Debugging and troubleshooting </w:t>
      </w:r>
      <w:bookmarkEnd w:id="2"/>
      <w:r w:rsidRPr="007F57C0">
        <w:rPr>
          <w:rFonts w:ascii="Corbel" w:eastAsia="Times New Roman" w:hAnsi="Corbel"/>
        </w:rPr>
        <w:t>of the firmware.</w:t>
      </w:r>
    </w:p>
    <w:p w14:paraId="009AE1EE" w14:textId="77777777" w:rsidR="00A1781F" w:rsidRPr="007F57C0" w:rsidRDefault="00A1781F" w:rsidP="00A1781F">
      <w:pPr>
        <w:pStyle w:val="Default"/>
        <w:numPr>
          <w:ilvl w:val="0"/>
          <w:numId w:val="18"/>
        </w:numPr>
        <w:jc w:val="both"/>
        <w:rPr>
          <w:rFonts w:ascii="Corbel" w:eastAsia="Times New Roman" w:hAnsi="Corbel"/>
        </w:rPr>
      </w:pPr>
      <w:bookmarkStart w:id="3" w:name="_Hlk31291735"/>
      <w:r w:rsidRPr="007F57C0">
        <w:rPr>
          <w:rFonts w:ascii="Corbel" w:eastAsia="Times New Roman" w:hAnsi="Corbel"/>
        </w:rPr>
        <w:t>Contributed to code reviews and software feature design meetings.</w:t>
      </w:r>
    </w:p>
    <w:bookmarkEnd w:id="1"/>
    <w:bookmarkEnd w:id="3"/>
    <w:p w14:paraId="50DA2799" w14:textId="77777777" w:rsidR="00A1781F" w:rsidRPr="00167DB0" w:rsidRDefault="00A1781F" w:rsidP="00A1781F">
      <w:pPr>
        <w:pStyle w:val="Default"/>
        <w:jc w:val="both"/>
        <w:rPr>
          <w:rFonts w:ascii="Corbel" w:eastAsia="Times New Roman" w:hAnsi="Corbel"/>
          <w:bCs/>
          <w:sz w:val="22"/>
          <w:szCs w:val="22"/>
        </w:rPr>
      </w:pPr>
    </w:p>
    <w:p w14:paraId="5C2E0501" w14:textId="77777777" w:rsidR="00A1781F" w:rsidRPr="007F57C0" w:rsidRDefault="00A1781F" w:rsidP="00A1781F">
      <w:pPr>
        <w:pStyle w:val="Default"/>
        <w:jc w:val="both"/>
        <w:rPr>
          <w:rFonts w:ascii="Corbel" w:eastAsia="Times New Roman" w:hAnsi="Corbel"/>
        </w:rPr>
      </w:pPr>
      <w:r w:rsidRPr="007F57C0">
        <w:rPr>
          <w:rFonts w:ascii="Corbel" w:eastAsia="Times New Roman" w:hAnsi="Corbel"/>
        </w:rPr>
        <w:t>Ross Video</w:t>
      </w:r>
      <w:r w:rsidRPr="007F57C0">
        <w:rPr>
          <w:rFonts w:ascii="Corbel" w:hAnsi="Corbel"/>
        </w:rPr>
        <w:t>, Ottawa Ontario</w:t>
      </w:r>
    </w:p>
    <w:p w14:paraId="6C82D64C" w14:textId="77777777" w:rsidR="00A1781F" w:rsidRPr="007F57C0" w:rsidRDefault="00A1781F" w:rsidP="00A1781F">
      <w:pPr>
        <w:pStyle w:val="Default"/>
        <w:jc w:val="both"/>
        <w:rPr>
          <w:rFonts w:ascii="Corbel" w:eastAsia="Times New Roman" w:hAnsi="Corbel"/>
        </w:rPr>
      </w:pPr>
      <w:r w:rsidRPr="007F57C0">
        <w:rPr>
          <w:rFonts w:ascii="Corbel" w:eastAsia="Times New Roman" w:hAnsi="Corbel"/>
          <w:b/>
        </w:rPr>
        <w:t xml:space="preserve">Embedded Software Engineer                                                                                               </w:t>
      </w:r>
      <w:r w:rsidRPr="007F57C0">
        <w:rPr>
          <w:rFonts w:ascii="Corbel" w:eastAsia="Times New Roman" w:hAnsi="Corbel"/>
        </w:rPr>
        <w:t>January 2019 – September 2019</w:t>
      </w:r>
    </w:p>
    <w:p w14:paraId="726400C4" w14:textId="1EABBC91" w:rsidR="00A1781F" w:rsidRPr="007F57C0" w:rsidRDefault="00A1781F" w:rsidP="00A1781F">
      <w:pPr>
        <w:pStyle w:val="ListParagraph"/>
        <w:numPr>
          <w:ilvl w:val="0"/>
          <w:numId w:val="17"/>
        </w:numPr>
        <w:suppressAutoHyphens/>
        <w:spacing w:after="0" w:line="240" w:lineRule="auto"/>
        <w:rPr>
          <w:rFonts w:ascii="Corbel" w:hAnsi="Corbel" w:cstheme="majorBidi"/>
          <w:sz w:val="24"/>
          <w:szCs w:val="24"/>
        </w:rPr>
      </w:pPr>
      <w:r w:rsidRPr="007F57C0">
        <w:rPr>
          <w:rFonts w:ascii="Corbel" w:hAnsi="Corbel" w:cstheme="majorBidi"/>
          <w:sz w:val="24"/>
          <w:szCs w:val="24"/>
        </w:rPr>
        <w:t>Software development in Linux environment with C</w:t>
      </w:r>
      <w:r w:rsidR="00FA2B2D">
        <w:rPr>
          <w:rFonts w:ascii="Corbel" w:hAnsi="Corbel" w:cstheme="majorBidi"/>
          <w:sz w:val="24"/>
          <w:szCs w:val="24"/>
        </w:rPr>
        <w:t>/C++</w:t>
      </w:r>
      <w:r w:rsidRPr="007F57C0">
        <w:rPr>
          <w:rFonts w:ascii="Corbel" w:hAnsi="Corbel" w:cstheme="majorBidi"/>
          <w:sz w:val="24"/>
          <w:szCs w:val="24"/>
        </w:rPr>
        <w:t>.</w:t>
      </w:r>
    </w:p>
    <w:p w14:paraId="017E536C" w14:textId="77777777" w:rsidR="00A1781F" w:rsidRPr="007F57C0" w:rsidRDefault="00A1781F" w:rsidP="00A1781F">
      <w:pPr>
        <w:pStyle w:val="Default"/>
        <w:numPr>
          <w:ilvl w:val="0"/>
          <w:numId w:val="17"/>
        </w:numPr>
        <w:jc w:val="both"/>
        <w:rPr>
          <w:rFonts w:ascii="Corbel" w:eastAsia="Times New Roman" w:hAnsi="Corbel"/>
        </w:rPr>
      </w:pPr>
      <w:r w:rsidRPr="007F57C0">
        <w:rPr>
          <w:rFonts w:ascii="Corbel" w:eastAsia="Times New Roman" w:hAnsi="Corbel"/>
        </w:rPr>
        <w:t>Developed some features in C on a large switcher.</w:t>
      </w:r>
    </w:p>
    <w:p w14:paraId="450089CF" w14:textId="7C9C9CA8" w:rsidR="00D01182" w:rsidRDefault="00A1781F" w:rsidP="00A1781F">
      <w:pPr>
        <w:pStyle w:val="Default"/>
        <w:numPr>
          <w:ilvl w:val="0"/>
          <w:numId w:val="17"/>
        </w:numPr>
        <w:jc w:val="both"/>
        <w:rPr>
          <w:rFonts w:ascii="Corbel" w:eastAsia="Times New Roman" w:hAnsi="Corbel"/>
        </w:rPr>
      </w:pPr>
      <w:r w:rsidRPr="007F57C0">
        <w:rPr>
          <w:rFonts w:ascii="Corbel" w:eastAsia="Times New Roman" w:hAnsi="Corbel"/>
        </w:rPr>
        <w:t>Debugged multithreaded application.</w:t>
      </w:r>
    </w:p>
    <w:p w14:paraId="1F32C42E" w14:textId="77777777" w:rsidR="00091256" w:rsidRDefault="00091256" w:rsidP="00091256">
      <w:pPr>
        <w:pStyle w:val="Default"/>
        <w:ind w:left="720"/>
        <w:jc w:val="both"/>
        <w:rPr>
          <w:rFonts w:ascii="Corbel" w:eastAsia="Times New Roman" w:hAnsi="Corbel"/>
        </w:rPr>
      </w:pPr>
    </w:p>
    <w:p w14:paraId="72608BFA" w14:textId="0AB4612C" w:rsidR="00A1781F" w:rsidRPr="00D01182" w:rsidRDefault="00A1781F" w:rsidP="00D01182">
      <w:pPr>
        <w:pStyle w:val="Default"/>
        <w:jc w:val="both"/>
        <w:rPr>
          <w:rFonts w:ascii="Corbel" w:eastAsia="Times New Roman" w:hAnsi="Corbel"/>
        </w:rPr>
      </w:pPr>
      <w:r w:rsidRPr="00D01182">
        <w:rPr>
          <w:rFonts w:ascii="Corbel" w:hAnsi="Corbel"/>
        </w:rPr>
        <w:t>Integrated Device Technology (</w:t>
      </w:r>
      <w:r w:rsidRPr="00D01182">
        <w:rPr>
          <w:rFonts w:ascii="Corbel" w:hAnsi="Corbel" w:cs="Arial"/>
          <w:color w:val="333333"/>
          <w:shd w:val="clear" w:color="auto" w:fill="F4F4F4"/>
        </w:rPr>
        <w:t>Timing and Synchronization Group</w:t>
      </w:r>
      <w:r w:rsidRPr="00D01182">
        <w:rPr>
          <w:rFonts w:ascii="Corbel" w:hAnsi="Corbel"/>
        </w:rPr>
        <w:t>), Ottawa Ontario</w:t>
      </w:r>
    </w:p>
    <w:p w14:paraId="7CE6F7F8" w14:textId="77777777" w:rsidR="00A1781F" w:rsidRPr="007F57C0" w:rsidRDefault="00A1781F" w:rsidP="00A1781F">
      <w:pPr>
        <w:spacing w:after="0" w:line="240" w:lineRule="auto"/>
        <w:rPr>
          <w:rFonts w:ascii="Corbel" w:hAnsi="Corbel"/>
          <w:sz w:val="24"/>
          <w:szCs w:val="24"/>
        </w:rPr>
      </w:pPr>
      <w:r w:rsidRPr="007F57C0">
        <w:rPr>
          <w:rFonts w:ascii="Corbel" w:hAnsi="Corbel"/>
          <w:b/>
          <w:sz w:val="24"/>
          <w:szCs w:val="24"/>
        </w:rPr>
        <w:t>Firmware Engineer 2</w:t>
      </w:r>
      <w:r w:rsidRPr="007F57C0">
        <w:rPr>
          <w:rFonts w:ascii="Corbel" w:hAnsi="Corbel"/>
          <w:sz w:val="24"/>
          <w:szCs w:val="24"/>
        </w:rPr>
        <w:t xml:space="preserve">                                                 </w:t>
      </w:r>
      <w:r w:rsidRPr="007F57C0">
        <w:rPr>
          <w:rFonts w:ascii="Corbel" w:hAnsi="Corbel"/>
          <w:sz w:val="24"/>
          <w:szCs w:val="24"/>
        </w:rPr>
        <w:tab/>
      </w:r>
      <w:r w:rsidRPr="007F57C0">
        <w:rPr>
          <w:rFonts w:ascii="Corbel" w:hAnsi="Corbel"/>
          <w:sz w:val="24"/>
          <w:szCs w:val="24"/>
        </w:rPr>
        <w:tab/>
      </w:r>
      <w:r w:rsidRPr="007F57C0">
        <w:rPr>
          <w:rFonts w:ascii="Corbel" w:hAnsi="Corbel"/>
          <w:sz w:val="24"/>
          <w:szCs w:val="24"/>
        </w:rPr>
        <w:tab/>
      </w:r>
      <w:r w:rsidRPr="007F57C0">
        <w:rPr>
          <w:rFonts w:ascii="Corbel" w:hAnsi="Corbel"/>
          <w:sz w:val="24"/>
          <w:szCs w:val="24"/>
        </w:rPr>
        <w:tab/>
      </w:r>
      <w:r w:rsidRPr="007F57C0">
        <w:rPr>
          <w:rFonts w:ascii="Corbel" w:hAnsi="Corbel"/>
          <w:sz w:val="24"/>
          <w:szCs w:val="24"/>
        </w:rPr>
        <w:tab/>
        <w:t xml:space="preserve">         July 2017- October 2018</w:t>
      </w:r>
    </w:p>
    <w:p w14:paraId="4A71C6B0" w14:textId="458305DF" w:rsidR="00A1781F" w:rsidRPr="00091256" w:rsidRDefault="00A1781F" w:rsidP="00091256">
      <w:pPr>
        <w:pStyle w:val="ListParagraph"/>
        <w:numPr>
          <w:ilvl w:val="0"/>
          <w:numId w:val="14"/>
        </w:numPr>
        <w:spacing w:after="0" w:line="240" w:lineRule="auto"/>
        <w:rPr>
          <w:rFonts w:ascii="Corbel" w:hAnsi="Corbel"/>
          <w:sz w:val="24"/>
          <w:szCs w:val="24"/>
        </w:rPr>
      </w:pPr>
      <w:r w:rsidRPr="007F57C0">
        <w:rPr>
          <w:rFonts w:ascii="Corbel" w:hAnsi="Corbel"/>
          <w:sz w:val="24"/>
          <w:szCs w:val="24"/>
        </w:rPr>
        <w:t xml:space="preserve">Implemented, maintained and debugged timing device firmware in </w:t>
      </w:r>
      <w:r w:rsidR="00934A11">
        <w:rPr>
          <w:rFonts w:ascii="Corbel" w:hAnsi="Corbel"/>
          <w:sz w:val="24"/>
          <w:szCs w:val="24"/>
        </w:rPr>
        <w:t>C</w:t>
      </w:r>
      <w:r w:rsidRPr="007F57C0">
        <w:rPr>
          <w:rFonts w:ascii="Corbel" w:hAnsi="Corbel"/>
          <w:sz w:val="24"/>
          <w:szCs w:val="24"/>
        </w:rPr>
        <w:t>.</w:t>
      </w:r>
    </w:p>
    <w:p w14:paraId="09E028C1" w14:textId="77777777" w:rsidR="00A1781F" w:rsidRPr="007F57C0" w:rsidRDefault="00A1781F" w:rsidP="00A1781F">
      <w:pPr>
        <w:pStyle w:val="ListParagraph"/>
        <w:numPr>
          <w:ilvl w:val="0"/>
          <w:numId w:val="14"/>
        </w:numPr>
        <w:spacing w:after="0" w:line="240" w:lineRule="auto"/>
        <w:rPr>
          <w:rFonts w:ascii="Corbel" w:hAnsi="Corbel"/>
          <w:sz w:val="24"/>
          <w:szCs w:val="24"/>
        </w:rPr>
      </w:pPr>
      <w:r w:rsidRPr="007F57C0">
        <w:rPr>
          <w:rFonts w:ascii="Corbel" w:hAnsi="Corbel"/>
          <w:sz w:val="24"/>
          <w:szCs w:val="24"/>
        </w:rPr>
        <w:t>Produced and maintained API and user documentation.</w:t>
      </w:r>
    </w:p>
    <w:p w14:paraId="3E3E13B3" w14:textId="77777777" w:rsidR="00A1781F" w:rsidRPr="007F57C0" w:rsidRDefault="00A1781F" w:rsidP="00A1781F">
      <w:pPr>
        <w:pStyle w:val="ListParagraph"/>
        <w:numPr>
          <w:ilvl w:val="0"/>
          <w:numId w:val="14"/>
        </w:numPr>
        <w:spacing w:after="0" w:line="240" w:lineRule="auto"/>
        <w:rPr>
          <w:rFonts w:ascii="Corbel" w:hAnsi="Corbel"/>
          <w:sz w:val="24"/>
          <w:szCs w:val="24"/>
        </w:rPr>
      </w:pPr>
      <w:r w:rsidRPr="007F57C0">
        <w:rPr>
          <w:rFonts w:ascii="Corbel" w:hAnsi="Corbel"/>
          <w:sz w:val="24"/>
          <w:szCs w:val="24"/>
        </w:rPr>
        <w:t>Performed and maintained on target unit tests.</w:t>
      </w:r>
    </w:p>
    <w:p w14:paraId="6E868D45" w14:textId="77777777" w:rsidR="00A1781F" w:rsidRPr="007F57C0" w:rsidRDefault="00A1781F" w:rsidP="00A1781F">
      <w:pPr>
        <w:pStyle w:val="ListParagraph"/>
        <w:numPr>
          <w:ilvl w:val="0"/>
          <w:numId w:val="14"/>
        </w:numPr>
        <w:spacing w:after="0" w:line="240" w:lineRule="auto"/>
        <w:rPr>
          <w:rFonts w:ascii="Corbel" w:hAnsi="Corbel"/>
          <w:sz w:val="24"/>
          <w:szCs w:val="24"/>
        </w:rPr>
      </w:pPr>
      <w:r w:rsidRPr="007F57C0">
        <w:rPr>
          <w:rFonts w:ascii="Corbel" w:hAnsi="Corbel"/>
          <w:sz w:val="24"/>
          <w:szCs w:val="24"/>
        </w:rPr>
        <w:t>Verify functional software on hardware platforms.</w:t>
      </w:r>
    </w:p>
    <w:p w14:paraId="4817BCD5" w14:textId="77777777" w:rsidR="00A1781F" w:rsidRPr="007D7CF0" w:rsidRDefault="00A1781F" w:rsidP="00A1781F">
      <w:pPr>
        <w:spacing w:after="0" w:line="240" w:lineRule="auto"/>
        <w:jc w:val="both"/>
        <w:rPr>
          <w:rFonts w:ascii="Corbel" w:eastAsia="Times New Roman" w:hAnsi="Corbel" w:cs="Times New Roman"/>
          <w:b/>
        </w:rPr>
      </w:pPr>
    </w:p>
    <w:p w14:paraId="740D1547" w14:textId="53D90C86" w:rsidR="001577B5" w:rsidRPr="007F792A" w:rsidRDefault="00500E3C" w:rsidP="001577B5">
      <w:pPr>
        <w:spacing w:after="0" w:line="240" w:lineRule="auto"/>
        <w:jc w:val="both"/>
        <w:rPr>
          <w:rFonts w:ascii="Corbel" w:eastAsia="Times New Roman" w:hAnsi="Corbel" w:cs="Times New Roman"/>
          <w:b/>
          <w:sz w:val="24"/>
          <w:szCs w:val="24"/>
          <w:u w:val="single"/>
        </w:rPr>
      </w:pPr>
      <w:r w:rsidRPr="00A42B4F">
        <w:rPr>
          <w:rFonts w:ascii="Corbel" w:eastAsia="Times New Roman" w:hAnsi="Corbel" w:cs="Times New Roman"/>
          <w:b/>
          <w:sz w:val="24"/>
          <w:szCs w:val="24"/>
          <w:u w:val="single"/>
        </w:rPr>
        <w:t>RELEVANT PROJECT EXPERIENCE</w:t>
      </w:r>
      <w:bookmarkStart w:id="4" w:name="_Hlk115900225"/>
    </w:p>
    <w:p w14:paraId="7BA64BD0" w14:textId="15C35D50" w:rsidR="00C83774" w:rsidRDefault="00C83774" w:rsidP="001577B5">
      <w:p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>
        <w:rPr>
          <w:rFonts w:ascii="Corbel" w:eastAsia="Times New Roman" w:hAnsi="Corbel" w:cs="Times New Roman"/>
          <w:b/>
          <w:sz w:val="24"/>
          <w:szCs w:val="24"/>
        </w:rPr>
        <w:t xml:space="preserve">React Native mobile Application development                                                                   </w:t>
      </w:r>
      <w:r w:rsidR="005C6F60">
        <w:rPr>
          <w:rFonts w:ascii="Corbel" w:eastAsia="Times New Roman" w:hAnsi="Corbel" w:cs="Times New Roman"/>
          <w:b/>
          <w:sz w:val="24"/>
          <w:szCs w:val="24"/>
        </w:rPr>
        <w:t xml:space="preserve">    </w:t>
      </w:r>
      <w:r>
        <w:rPr>
          <w:rFonts w:ascii="Corbel" w:eastAsia="Times New Roman" w:hAnsi="Corbel" w:cs="Times New Roman"/>
          <w:bCs/>
          <w:sz w:val="24"/>
          <w:szCs w:val="24"/>
        </w:rPr>
        <w:t>June 2023</w:t>
      </w:r>
    </w:p>
    <w:p w14:paraId="08C74A4A" w14:textId="005DDF6D" w:rsidR="00C83774" w:rsidRDefault="00C83774" w:rsidP="001577B5">
      <w:p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>
        <w:rPr>
          <w:rFonts w:ascii="Corbel" w:eastAsia="Times New Roman" w:hAnsi="Corbel" w:cs="Times New Roman"/>
          <w:bCs/>
          <w:sz w:val="24"/>
          <w:szCs w:val="24"/>
        </w:rPr>
        <w:t xml:space="preserve">Wedding seat </w:t>
      </w:r>
      <w:r w:rsidRPr="00C83774">
        <w:rPr>
          <w:rFonts w:ascii="Corbel" w:eastAsia="Times New Roman" w:hAnsi="Corbel" w:cs="Times New Roman"/>
          <w:bCs/>
          <w:sz w:val="24"/>
          <w:szCs w:val="24"/>
        </w:rPr>
        <w:t>(</w:t>
      </w:r>
      <w:r>
        <w:rPr>
          <w:rFonts w:ascii="Corbel" w:eastAsia="Times New Roman" w:hAnsi="Corbel" w:cs="Times New Roman"/>
          <w:bCs/>
          <w:sz w:val="24"/>
          <w:szCs w:val="24"/>
        </w:rPr>
        <w:t>Personal project</w:t>
      </w:r>
      <w:r w:rsidRPr="00C83774">
        <w:rPr>
          <w:rFonts w:ascii="Corbel" w:eastAsia="Times New Roman" w:hAnsi="Corbel" w:cs="Times New Roman"/>
          <w:bCs/>
          <w:sz w:val="24"/>
          <w:szCs w:val="24"/>
        </w:rPr>
        <w:t>)</w:t>
      </w:r>
      <w:r>
        <w:rPr>
          <w:rFonts w:ascii="Corbel" w:eastAsia="Times New Roman" w:hAnsi="Corbel" w:cs="Times New Roman"/>
          <w:bCs/>
          <w:sz w:val="24"/>
          <w:szCs w:val="24"/>
        </w:rPr>
        <w:t xml:space="preserve">     </w:t>
      </w:r>
      <w:hyperlink r:id="rId5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s://weddingseat-1a5db.web.app</w:t>
        </w:r>
      </w:hyperlink>
      <w:r>
        <w:rPr>
          <w:rFonts w:ascii="Corbel" w:eastAsia="Times New Roman" w:hAnsi="Corbel" w:cs="Times New Roman"/>
          <w:bCs/>
          <w:sz w:val="24"/>
          <w:szCs w:val="24"/>
        </w:rPr>
        <w:t xml:space="preserve">   </w:t>
      </w:r>
    </w:p>
    <w:p w14:paraId="1F06F130" w14:textId="7AD8652C" w:rsidR="00C83774" w:rsidRPr="00183256" w:rsidRDefault="00C83774" w:rsidP="00183256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 w:rsidRPr="00183256">
        <w:rPr>
          <w:rFonts w:ascii="Corbel" w:eastAsia="Times New Roman" w:hAnsi="Corbel" w:cs="Times New Roman"/>
          <w:bCs/>
          <w:sz w:val="24"/>
          <w:szCs w:val="24"/>
        </w:rPr>
        <w:t xml:space="preserve">I </w:t>
      </w:r>
      <w:r w:rsidR="00183256" w:rsidRPr="00183256">
        <w:rPr>
          <w:rFonts w:ascii="Corbel" w:eastAsia="Times New Roman" w:hAnsi="Corbel" w:cs="Times New Roman"/>
          <w:bCs/>
          <w:sz w:val="24"/>
          <w:szCs w:val="24"/>
        </w:rPr>
        <w:t>design and developed</w:t>
      </w:r>
      <w:r w:rsidRPr="00183256">
        <w:rPr>
          <w:rFonts w:ascii="Corbel" w:eastAsia="Times New Roman" w:hAnsi="Corbel" w:cs="Times New Roman"/>
          <w:bCs/>
          <w:sz w:val="24"/>
          <w:szCs w:val="24"/>
        </w:rPr>
        <w:t xml:space="preserve"> a React Native mobile application for showing </w:t>
      </w:r>
      <w:r w:rsidR="00183256">
        <w:rPr>
          <w:rFonts w:ascii="Corbel" w:eastAsia="Times New Roman" w:hAnsi="Corbel" w:cs="Times New Roman"/>
          <w:bCs/>
          <w:sz w:val="24"/>
          <w:szCs w:val="24"/>
        </w:rPr>
        <w:t>a</w:t>
      </w:r>
      <w:r w:rsidRPr="00183256">
        <w:rPr>
          <w:rFonts w:ascii="Corbel" w:eastAsia="Times New Roman" w:hAnsi="Corbel" w:cs="Times New Roman"/>
          <w:bCs/>
          <w:sz w:val="24"/>
          <w:szCs w:val="24"/>
        </w:rPr>
        <w:t xml:space="preserve"> wedding guest the location of their seat</w:t>
      </w:r>
      <w:r w:rsidR="005C6F60">
        <w:rPr>
          <w:rFonts w:ascii="Corbel" w:eastAsia="Times New Roman" w:hAnsi="Corbel" w:cs="Times New Roman"/>
          <w:bCs/>
          <w:sz w:val="24"/>
          <w:szCs w:val="24"/>
        </w:rPr>
        <w:t>. After learning react native in less than a week on coursera.</w:t>
      </w:r>
    </w:p>
    <w:p w14:paraId="281AA68C" w14:textId="135AC15A" w:rsidR="00C83774" w:rsidRDefault="00C83774" w:rsidP="00C83774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>
        <w:rPr>
          <w:rFonts w:ascii="Corbel" w:eastAsia="Times New Roman" w:hAnsi="Corbel" w:cs="Times New Roman"/>
          <w:bCs/>
          <w:sz w:val="24"/>
          <w:szCs w:val="24"/>
        </w:rPr>
        <w:t xml:space="preserve">I hosted </w:t>
      </w:r>
      <w:r w:rsidR="00183256">
        <w:rPr>
          <w:rFonts w:ascii="Corbel" w:eastAsia="Times New Roman" w:hAnsi="Corbel" w:cs="Times New Roman"/>
          <w:bCs/>
          <w:sz w:val="24"/>
          <w:szCs w:val="24"/>
        </w:rPr>
        <w:t xml:space="preserve">the application </w:t>
      </w:r>
      <w:r>
        <w:rPr>
          <w:rFonts w:ascii="Corbel" w:eastAsia="Times New Roman" w:hAnsi="Corbel" w:cs="Times New Roman"/>
          <w:bCs/>
          <w:sz w:val="24"/>
          <w:szCs w:val="24"/>
        </w:rPr>
        <w:t>on firebase.</w:t>
      </w:r>
    </w:p>
    <w:p w14:paraId="1ACB5B5E" w14:textId="59FCF412" w:rsidR="00C83774" w:rsidRDefault="003C5EC6" w:rsidP="00C83774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>
        <w:rPr>
          <w:rFonts w:ascii="Corbel" w:eastAsia="Times New Roman" w:hAnsi="Corbel" w:cs="Times New Roman"/>
          <w:bCs/>
          <w:sz w:val="24"/>
          <w:szCs w:val="24"/>
        </w:rPr>
        <w:t>I created a QR code and NFC chip so that g</w:t>
      </w:r>
      <w:r w:rsidR="00C83774">
        <w:rPr>
          <w:rFonts w:ascii="Corbel" w:eastAsia="Times New Roman" w:hAnsi="Corbel" w:cs="Times New Roman"/>
          <w:bCs/>
          <w:sz w:val="24"/>
          <w:szCs w:val="24"/>
        </w:rPr>
        <w:t xml:space="preserve">uest scanned </w:t>
      </w:r>
      <w:r>
        <w:rPr>
          <w:rFonts w:ascii="Corbel" w:eastAsia="Times New Roman" w:hAnsi="Corbel" w:cs="Times New Roman"/>
          <w:bCs/>
          <w:sz w:val="24"/>
          <w:szCs w:val="24"/>
        </w:rPr>
        <w:t xml:space="preserve">the </w:t>
      </w:r>
      <w:r w:rsidR="00C83774">
        <w:rPr>
          <w:rFonts w:ascii="Corbel" w:eastAsia="Times New Roman" w:hAnsi="Corbel" w:cs="Times New Roman"/>
          <w:bCs/>
          <w:sz w:val="24"/>
          <w:szCs w:val="24"/>
        </w:rPr>
        <w:t>QR code or NFC chip with their phone to access the webpage.</w:t>
      </w:r>
    </w:p>
    <w:p w14:paraId="05DE40B5" w14:textId="77777777" w:rsidR="00C83774" w:rsidRPr="00C83774" w:rsidRDefault="00C83774" w:rsidP="00C83774">
      <w:pPr>
        <w:pStyle w:val="ListParagraph"/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</w:p>
    <w:p w14:paraId="43D89F86" w14:textId="5F0AB1AA" w:rsidR="001577B5" w:rsidRDefault="001577B5" w:rsidP="001577B5">
      <w:p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 w:rsidRPr="001577B5">
        <w:rPr>
          <w:rFonts w:ascii="Corbel" w:eastAsia="Times New Roman" w:hAnsi="Corbel" w:cs="Times New Roman"/>
          <w:b/>
          <w:sz w:val="24"/>
          <w:szCs w:val="24"/>
        </w:rPr>
        <w:t>Android application development</w:t>
      </w:r>
      <w:r w:rsidRPr="00BA5504">
        <w:rPr>
          <w:rFonts w:ascii="Corbel" w:eastAsia="Times New Roman" w:hAnsi="Corbel" w:cs="Times New Roman"/>
          <w:bCs/>
          <w:sz w:val="24"/>
          <w:szCs w:val="24"/>
        </w:rPr>
        <w:t xml:space="preserve"> (Mobile Commerce Course)              </w:t>
      </w:r>
      <w:r w:rsidR="005C6F60">
        <w:rPr>
          <w:rFonts w:ascii="Corbel" w:eastAsia="Times New Roman" w:hAnsi="Corbel" w:cs="Times New Roman"/>
          <w:bCs/>
          <w:sz w:val="24"/>
          <w:szCs w:val="24"/>
        </w:rPr>
        <w:t xml:space="preserve">                               </w:t>
      </w:r>
      <w:r w:rsidRPr="00BA5504">
        <w:rPr>
          <w:rFonts w:ascii="Corbel" w:eastAsia="Times New Roman" w:hAnsi="Corbel" w:cs="Times New Roman"/>
          <w:bCs/>
          <w:sz w:val="24"/>
          <w:szCs w:val="24"/>
        </w:rPr>
        <w:t>January 2022 – April 2022</w:t>
      </w:r>
    </w:p>
    <w:p w14:paraId="686CC36D" w14:textId="77777777" w:rsidR="001577B5" w:rsidRDefault="001577B5" w:rsidP="001577B5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</w:rPr>
      </w:pPr>
      <w:r>
        <w:rPr>
          <w:rFonts w:ascii="Corbel" w:eastAsia="Times New Roman" w:hAnsi="Corbel" w:cs="Times New Roman"/>
          <w:bCs/>
          <w:sz w:val="24"/>
          <w:szCs w:val="24"/>
        </w:rPr>
        <w:t xml:space="preserve">Carleton University </w:t>
      </w:r>
      <w:r w:rsidRPr="007F57C0">
        <w:rPr>
          <w:rFonts w:ascii="Corbel" w:eastAsia="Times New Roman" w:hAnsi="Corbel" w:cs="Times New Roman"/>
          <w:sz w:val="24"/>
          <w:szCs w:val="24"/>
        </w:rPr>
        <w:t xml:space="preserve">– </w:t>
      </w:r>
      <w:r>
        <w:rPr>
          <w:rFonts w:ascii="Corbel" w:eastAsia="Times New Roman" w:hAnsi="Corbel" w:cs="Times New Roman"/>
          <w:bCs/>
          <w:sz w:val="24"/>
          <w:szCs w:val="24"/>
        </w:rPr>
        <w:t>Course</w:t>
      </w:r>
      <w:r w:rsidRPr="007F57C0">
        <w:rPr>
          <w:rFonts w:ascii="Corbel" w:eastAsia="Times New Roman" w:hAnsi="Corbel" w:cs="Times New Roman"/>
          <w:sz w:val="24"/>
          <w:szCs w:val="24"/>
        </w:rPr>
        <w:t xml:space="preserve"> project </w:t>
      </w:r>
      <w:r>
        <w:rPr>
          <w:rFonts w:ascii="Corbel" w:eastAsia="Times New Roman" w:hAnsi="Corbel" w:cs="Times New Roman"/>
          <w:sz w:val="24"/>
          <w:szCs w:val="24"/>
        </w:rPr>
        <w:t xml:space="preserve"> </w:t>
      </w:r>
      <w:r w:rsidRPr="007F57C0">
        <w:rPr>
          <w:rFonts w:ascii="Corbel" w:eastAsia="Times New Roman" w:hAnsi="Corbel" w:cs="Times New Roman"/>
          <w:sz w:val="24"/>
          <w:szCs w:val="24"/>
        </w:rPr>
        <w:t xml:space="preserve">(a group of </w:t>
      </w:r>
      <w:r>
        <w:rPr>
          <w:rFonts w:ascii="Corbel" w:eastAsia="Times New Roman" w:hAnsi="Corbel" w:cs="Times New Roman"/>
          <w:sz w:val="24"/>
          <w:szCs w:val="24"/>
        </w:rPr>
        <w:t>2</w:t>
      </w:r>
      <w:r w:rsidRPr="007F57C0">
        <w:rPr>
          <w:rFonts w:ascii="Corbel" w:eastAsia="Times New Roman" w:hAnsi="Corbel" w:cs="Times New Roman"/>
          <w:sz w:val="24"/>
          <w:szCs w:val="24"/>
        </w:rPr>
        <w:t>)</w:t>
      </w:r>
    </w:p>
    <w:p w14:paraId="2F920E15" w14:textId="77777777" w:rsidR="001577B5" w:rsidRDefault="001577B5" w:rsidP="001577B5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</w:rPr>
      </w:pPr>
      <w:r>
        <w:rPr>
          <w:rFonts w:ascii="Corbel" w:eastAsia="Times New Roman" w:hAnsi="Corbel" w:cs="Times New Roman"/>
          <w:sz w:val="24"/>
          <w:szCs w:val="24"/>
        </w:rPr>
        <w:t>I made use of kotlin in android studio to write the implement the following application</w:t>
      </w:r>
    </w:p>
    <w:p w14:paraId="1132FB2C" w14:textId="77777777" w:rsidR="001577B5" w:rsidRPr="00697BB9" w:rsidRDefault="001577B5" w:rsidP="001577B5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 w:rsidRPr="00697BB9">
        <w:rPr>
          <w:rFonts w:ascii="Corbel" w:eastAsia="Times New Roman" w:hAnsi="Corbel" w:cs="Times New Roman"/>
          <w:bCs/>
          <w:sz w:val="24"/>
          <w:szCs w:val="24"/>
        </w:rPr>
        <w:t>Built a quiz application.</w:t>
      </w:r>
    </w:p>
    <w:p w14:paraId="6BDA7BA8" w14:textId="77777777" w:rsidR="001577B5" w:rsidRPr="00697BB9" w:rsidRDefault="001577B5" w:rsidP="001577B5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 w:rsidRPr="00697BB9">
        <w:rPr>
          <w:rFonts w:ascii="Corbel" w:eastAsia="Times New Roman" w:hAnsi="Corbel" w:cs="Times New Roman"/>
          <w:bCs/>
          <w:sz w:val="24"/>
          <w:szCs w:val="24"/>
        </w:rPr>
        <w:t>Built an application for tracking user activities such as (walking, running, in a vehicle and still)</w:t>
      </w:r>
    </w:p>
    <w:p w14:paraId="0195E707" w14:textId="65F858B6" w:rsidR="001577B5" w:rsidRPr="001577B5" w:rsidRDefault="001577B5" w:rsidP="001577B5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 w:rsidRPr="00697BB9">
        <w:rPr>
          <w:rFonts w:ascii="Corbel" w:eastAsia="Times New Roman" w:hAnsi="Corbel" w:cs="Times New Roman"/>
          <w:bCs/>
          <w:sz w:val="24"/>
          <w:szCs w:val="24"/>
        </w:rPr>
        <w:t>Built a new student guide application: https://github.com/MCola214/CSI5175-Group-Project</w:t>
      </w:r>
    </w:p>
    <w:bookmarkEnd w:id="4"/>
    <w:p w14:paraId="3BA47DD2" w14:textId="77777777" w:rsidR="0059276D" w:rsidRDefault="0059276D" w:rsidP="00500E3C">
      <w:pPr>
        <w:spacing w:after="0" w:line="240" w:lineRule="auto"/>
        <w:jc w:val="both"/>
        <w:rPr>
          <w:rFonts w:ascii="Corbel" w:eastAsia="Times New Roman" w:hAnsi="Corbel" w:cs="Times New Roman"/>
          <w:b/>
          <w:sz w:val="24"/>
          <w:szCs w:val="24"/>
        </w:rPr>
      </w:pPr>
    </w:p>
    <w:p w14:paraId="406C078A" w14:textId="2F232E52" w:rsidR="00500E3C" w:rsidRDefault="00500E3C" w:rsidP="00500E3C">
      <w:p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 w:rsidRPr="003F16D2">
        <w:rPr>
          <w:rFonts w:ascii="Corbel" w:eastAsia="Times New Roman" w:hAnsi="Corbel" w:cs="Times New Roman"/>
          <w:b/>
          <w:sz w:val="24"/>
          <w:szCs w:val="24"/>
        </w:rPr>
        <w:t xml:space="preserve">Web Projects (Full Stack Web Development Course)                                                             </w:t>
      </w:r>
      <w:r>
        <w:rPr>
          <w:rFonts w:ascii="Corbel" w:eastAsia="Times New Roman" w:hAnsi="Corbel" w:cs="Times New Roman"/>
          <w:bCs/>
          <w:sz w:val="24"/>
          <w:szCs w:val="24"/>
        </w:rPr>
        <w:t xml:space="preserve">November 2020 – </w:t>
      </w:r>
      <w:r w:rsidR="00C83774">
        <w:rPr>
          <w:rFonts w:ascii="Corbel" w:eastAsia="Times New Roman" w:hAnsi="Corbel" w:cs="Times New Roman"/>
          <w:bCs/>
          <w:sz w:val="24"/>
          <w:szCs w:val="24"/>
        </w:rPr>
        <w:t>May 2021</w:t>
      </w:r>
    </w:p>
    <w:p w14:paraId="0B6A12C0" w14:textId="77777777" w:rsidR="00500E3C" w:rsidRDefault="00500E3C" w:rsidP="00500E3C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</w:rPr>
      </w:pPr>
      <w:r>
        <w:rPr>
          <w:rFonts w:ascii="Corbel" w:eastAsia="Times New Roman" w:hAnsi="Corbel" w:cs="Times New Roman"/>
          <w:bCs/>
          <w:sz w:val="24"/>
          <w:szCs w:val="24"/>
        </w:rPr>
        <w:t>Carleton University</w:t>
      </w:r>
    </w:p>
    <w:p w14:paraId="7F5E0C83" w14:textId="77777777" w:rsidR="00500E3C" w:rsidRPr="00595EA6" w:rsidRDefault="00500E3C" w:rsidP="00500E3C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>
        <w:rPr>
          <w:rFonts w:ascii="Corbel" w:eastAsia="Times New Roman" w:hAnsi="Corbel" w:cs="Times New Roman"/>
          <w:bCs/>
          <w:sz w:val="24"/>
          <w:szCs w:val="24"/>
        </w:rPr>
        <w:t xml:space="preserve">A Weather App: </w:t>
      </w:r>
      <w:r w:rsidRPr="00224FFE">
        <w:rPr>
          <w:rFonts w:ascii="Corbel" w:eastAsia="Times New Roman" w:hAnsi="Corbel" w:cs="Times New Roman"/>
          <w:bCs/>
          <w:sz w:val="24"/>
          <w:szCs w:val="24"/>
        </w:rPr>
        <w:t>https://github.com/johnjegede/Weather_App</w:t>
      </w:r>
    </w:p>
    <w:p w14:paraId="561309B4" w14:textId="77777777" w:rsidR="00500E3C" w:rsidRDefault="00500E3C" w:rsidP="00500E3C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>
        <w:rPr>
          <w:rFonts w:ascii="Corbel" w:eastAsia="Times New Roman" w:hAnsi="Corbel" w:cs="Times New Roman"/>
          <w:bCs/>
          <w:sz w:val="24"/>
          <w:szCs w:val="24"/>
        </w:rPr>
        <w:t xml:space="preserve">A Workday Schedular App:  </w:t>
      </w:r>
      <w:r w:rsidRPr="00224FFE">
        <w:rPr>
          <w:rFonts w:ascii="Corbel" w:eastAsia="Times New Roman" w:hAnsi="Corbel" w:cs="Times New Roman"/>
          <w:bCs/>
          <w:sz w:val="24"/>
          <w:szCs w:val="24"/>
        </w:rPr>
        <w:t>https://github.com/johnjegede/Schedular</w:t>
      </w:r>
    </w:p>
    <w:p w14:paraId="33683202" w14:textId="382A9D4B" w:rsidR="00500E3C" w:rsidRDefault="00500E3C" w:rsidP="00500E3C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Corbel" w:eastAsia="Times New Roman" w:hAnsi="Corbel" w:cs="Times New Roman"/>
          <w:bCs/>
          <w:sz w:val="24"/>
          <w:szCs w:val="24"/>
        </w:rPr>
      </w:pPr>
      <w:r>
        <w:rPr>
          <w:rFonts w:ascii="Corbel" w:eastAsia="Times New Roman" w:hAnsi="Corbel" w:cs="Times New Roman"/>
          <w:bCs/>
          <w:sz w:val="24"/>
          <w:szCs w:val="24"/>
        </w:rPr>
        <w:t xml:space="preserve">A Quiz App: </w:t>
      </w:r>
      <w:hyperlink r:id="rId6" w:history="1">
        <w:r w:rsidRPr="004F0F11">
          <w:rPr>
            <w:rStyle w:val="Hyperlink"/>
            <w:rFonts w:ascii="Corbel" w:eastAsia="Times New Roman" w:hAnsi="Corbel" w:cs="Times New Roman"/>
            <w:bCs/>
            <w:sz w:val="24"/>
            <w:szCs w:val="24"/>
          </w:rPr>
          <w:t>https://github.com/johnjegede/QuizApp</w:t>
        </w:r>
      </w:hyperlink>
    </w:p>
    <w:p w14:paraId="6866688A" w14:textId="77777777" w:rsidR="00A1781F" w:rsidRPr="007D7CF0" w:rsidRDefault="00A1781F" w:rsidP="00A1781F">
      <w:pPr>
        <w:tabs>
          <w:tab w:val="left" w:pos="3090"/>
        </w:tabs>
        <w:spacing w:after="0" w:line="240" w:lineRule="auto"/>
        <w:jc w:val="both"/>
        <w:rPr>
          <w:rFonts w:ascii="Corbel" w:eastAsia="Times New Roman" w:hAnsi="Corbel" w:cs="Times New Roman"/>
          <w:b/>
        </w:rPr>
      </w:pPr>
    </w:p>
    <w:p w14:paraId="3BC56CD2" w14:textId="77777777" w:rsidR="00A1781F" w:rsidRPr="00500E3C" w:rsidRDefault="00A1781F" w:rsidP="00A1781F">
      <w:pPr>
        <w:tabs>
          <w:tab w:val="left" w:pos="3090"/>
        </w:tabs>
        <w:spacing w:after="0" w:line="240" w:lineRule="auto"/>
        <w:jc w:val="both"/>
        <w:rPr>
          <w:rFonts w:ascii="Corbel" w:eastAsia="Times New Roman" w:hAnsi="Corbel" w:cs="Times New Roman"/>
          <w:b/>
          <w:sz w:val="24"/>
          <w:szCs w:val="24"/>
          <w:u w:val="single"/>
        </w:rPr>
      </w:pPr>
      <w:r w:rsidRPr="00500E3C">
        <w:rPr>
          <w:rFonts w:ascii="Corbel" w:eastAsia="Times New Roman" w:hAnsi="Corbel" w:cs="Times New Roman"/>
          <w:b/>
          <w:sz w:val="24"/>
          <w:szCs w:val="24"/>
          <w:u w:val="single"/>
        </w:rPr>
        <w:t>PROFESSIONAL MEMBERSHIP</w:t>
      </w:r>
    </w:p>
    <w:p w14:paraId="1FEC8357" w14:textId="77777777" w:rsidR="00A1781F" w:rsidRPr="007F57C0" w:rsidRDefault="00A1781F" w:rsidP="00A1781F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</w:rPr>
      </w:pPr>
      <w:r w:rsidRPr="007F57C0">
        <w:rPr>
          <w:rFonts w:ascii="Corbel" w:eastAsia="Times New Roman" w:hAnsi="Corbel" w:cs="Times New Roman"/>
          <w:sz w:val="24"/>
          <w:szCs w:val="24"/>
        </w:rPr>
        <w:t xml:space="preserve">Institute of Electrical and Electronic Engineers IEEE </w:t>
      </w:r>
    </w:p>
    <w:p w14:paraId="4F776C48" w14:textId="77777777" w:rsidR="00A1781F" w:rsidRPr="00500E3C" w:rsidRDefault="00A1781F" w:rsidP="00A1781F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  <w:u w:val="single"/>
        </w:rPr>
      </w:pPr>
      <w:r w:rsidRPr="007D7CF0">
        <w:rPr>
          <w:rFonts w:ascii="Corbel" w:eastAsia="Times New Roman" w:hAnsi="Corbel" w:cs="Times New Roman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500E3C">
        <w:rPr>
          <w:rFonts w:ascii="Corbel" w:eastAsia="Times New Roman" w:hAnsi="Corbel" w:cs="Times New Roman"/>
          <w:b/>
          <w:sz w:val="24"/>
          <w:szCs w:val="24"/>
          <w:u w:val="single"/>
        </w:rPr>
        <w:t>EXTRA-CURRICULAR ACTIVITIES</w:t>
      </w:r>
    </w:p>
    <w:p w14:paraId="5EC963AD" w14:textId="5A60E303" w:rsidR="00F5076D" w:rsidRPr="00091256" w:rsidRDefault="00A1781F" w:rsidP="00091256">
      <w:pPr>
        <w:spacing w:after="0" w:line="240" w:lineRule="auto"/>
        <w:jc w:val="both"/>
        <w:rPr>
          <w:rFonts w:ascii="Corbel" w:eastAsia="Times New Roman" w:hAnsi="Corbel" w:cs="Times New Roman"/>
          <w:sz w:val="24"/>
          <w:szCs w:val="24"/>
        </w:rPr>
      </w:pPr>
      <w:r w:rsidRPr="007F57C0">
        <w:rPr>
          <w:rFonts w:ascii="Corbel" w:eastAsia="Times New Roman" w:hAnsi="Corbel" w:cs="Times New Roman"/>
          <w:sz w:val="24"/>
          <w:szCs w:val="24"/>
        </w:rPr>
        <w:t xml:space="preserve">Travelling, Reading, </w:t>
      </w:r>
      <w:r w:rsidR="000579C4" w:rsidRPr="007F57C0">
        <w:rPr>
          <w:rFonts w:ascii="Corbel" w:eastAsia="Times New Roman" w:hAnsi="Corbel" w:cs="Times New Roman"/>
          <w:sz w:val="24"/>
          <w:szCs w:val="24"/>
        </w:rPr>
        <w:t>Watching,</w:t>
      </w:r>
      <w:r w:rsidRPr="007F57C0">
        <w:rPr>
          <w:rFonts w:ascii="Corbel" w:eastAsia="Times New Roman" w:hAnsi="Corbel" w:cs="Times New Roman"/>
          <w:sz w:val="24"/>
          <w:szCs w:val="24"/>
        </w:rPr>
        <w:t xml:space="preserve"> and playing soccer, watching movies</w:t>
      </w:r>
      <w:bookmarkEnd w:id="0"/>
    </w:p>
    <w:sectPr w:rsidR="00F5076D" w:rsidRPr="00091256" w:rsidSect="00A37D99">
      <w:pgSz w:w="12240" w:h="15840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B361EB"/>
    <w:multiLevelType w:val="hybridMultilevel"/>
    <w:tmpl w:val="85520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73D5B"/>
    <w:multiLevelType w:val="hybridMultilevel"/>
    <w:tmpl w:val="02002E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C4111"/>
    <w:multiLevelType w:val="hybridMultilevel"/>
    <w:tmpl w:val="B9A226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9D1D49"/>
    <w:multiLevelType w:val="hybridMultilevel"/>
    <w:tmpl w:val="5A1693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E4789"/>
    <w:multiLevelType w:val="hybridMultilevel"/>
    <w:tmpl w:val="45F429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5C7FA9"/>
    <w:multiLevelType w:val="hybridMultilevel"/>
    <w:tmpl w:val="96FE0E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572ED"/>
    <w:multiLevelType w:val="hybridMultilevel"/>
    <w:tmpl w:val="7F7C14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6105E9"/>
    <w:multiLevelType w:val="hybridMultilevel"/>
    <w:tmpl w:val="ECD4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F86F1B"/>
    <w:multiLevelType w:val="hybridMultilevel"/>
    <w:tmpl w:val="ED3E0B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B003A"/>
    <w:multiLevelType w:val="hybridMultilevel"/>
    <w:tmpl w:val="9EDAB4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526288"/>
    <w:multiLevelType w:val="hybridMultilevel"/>
    <w:tmpl w:val="81CE3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9F7F61"/>
    <w:multiLevelType w:val="hybridMultilevel"/>
    <w:tmpl w:val="208C0A3E"/>
    <w:lvl w:ilvl="0" w:tplc="0409000D">
      <w:start w:val="1"/>
      <w:numFmt w:val="bullet"/>
      <w:lvlText w:val=""/>
      <w:lvlJc w:val="left"/>
      <w:pPr>
        <w:ind w:left="13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2" w15:restartNumberingAfterBreak="0">
    <w:nsid w:val="47B078D0"/>
    <w:multiLevelType w:val="hybridMultilevel"/>
    <w:tmpl w:val="1E0C0F9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B61729"/>
    <w:multiLevelType w:val="hybridMultilevel"/>
    <w:tmpl w:val="5A98F2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241186"/>
    <w:multiLevelType w:val="hybridMultilevel"/>
    <w:tmpl w:val="035E91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482EC9"/>
    <w:multiLevelType w:val="hybridMultilevel"/>
    <w:tmpl w:val="30326A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9400F3"/>
    <w:multiLevelType w:val="hybridMultilevel"/>
    <w:tmpl w:val="1C0AFB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34D5385"/>
    <w:multiLevelType w:val="hybridMultilevel"/>
    <w:tmpl w:val="B68C992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8C4AFB"/>
    <w:multiLevelType w:val="hybridMultilevel"/>
    <w:tmpl w:val="62F26D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F05441"/>
    <w:multiLevelType w:val="hybridMultilevel"/>
    <w:tmpl w:val="2AC4F0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5B1B78"/>
    <w:multiLevelType w:val="hybridMultilevel"/>
    <w:tmpl w:val="E92A78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6A76F6"/>
    <w:multiLevelType w:val="hybridMultilevel"/>
    <w:tmpl w:val="3CF4B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5D5628"/>
    <w:multiLevelType w:val="hybridMultilevel"/>
    <w:tmpl w:val="2A60061A"/>
    <w:lvl w:ilvl="0" w:tplc="10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750E7B43"/>
    <w:multiLevelType w:val="hybridMultilevel"/>
    <w:tmpl w:val="33A23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AB429D"/>
    <w:multiLevelType w:val="hybridMultilevel"/>
    <w:tmpl w:val="AA76F0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079216">
    <w:abstractNumId w:val="8"/>
  </w:num>
  <w:num w:numId="2" w16cid:durableId="1656180656">
    <w:abstractNumId w:val="23"/>
  </w:num>
  <w:num w:numId="3" w16cid:durableId="450244588">
    <w:abstractNumId w:val="7"/>
  </w:num>
  <w:num w:numId="4" w16cid:durableId="1576403523">
    <w:abstractNumId w:val="0"/>
  </w:num>
  <w:num w:numId="5" w16cid:durableId="1435322800">
    <w:abstractNumId w:val="21"/>
  </w:num>
  <w:num w:numId="6" w16cid:durableId="1956910045">
    <w:abstractNumId w:val="3"/>
  </w:num>
  <w:num w:numId="7" w16cid:durableId="1467165305">
    <w:abstractNumId w:val="14"/>
  </w:num>
  <w:num w:numId="8" w16cid:durableId="109395673">
    <w:abstractNumId w:val="24"/>
  </w:num>
  <w:num w:numId="9" w16cid:durableId="1996377193">
    <w:abstractNumId w:val="5"/>
  </w:num>
  <w:num w:numId="10" w16cid:durableId="1987733203">
    <w:abstractNumId w:val="13"/>
  </w:num>
  <w:num w:numId="11" w16cid:durableId="834688223">
    <w:abstractNumId w:val="22"/>
  </w:num>
  <w:num w:numId="12" w16cid:durableId="1942374635">
    <w:abstractNumId w:val="2"/>
  </w:num>
  <w:num w:numId="13" w16cid:durableId="943340239">
    <w:abstractNumId w:val="16"/>
  </w:num>
  <w:num w:numId="14" w16cid:durableId="1714500643">
    <w:abstractNumId w:val="6"/>
  </w:num>
  <w:num w:numId="15" w16cid:durableId="1040938394">
    <w:abstractNumId w:val="11"/>
  </w:num>
  <w:num w:numId="16" w16cid:durableId="106894657">
    <w:abstractNumId w:val="10"/>
  </w:num>
  <w:num w:numId="17" w16cid:durableId="1394086180">
    <w:abstractNumId w:val="12"/>
  </w:num>
  <w:num w:numId="18" w16cid:durableId="1822505000">
    <w:abstractNumId w:val="17"/>
  </w:num>
  <w:num w:numId="19" w16cid:durableId="970405708">
    <w:abstractNumId w:val="20"/>
  </w:num>
  <w:num w:numId="20" w16cid:durableId="983119531">
    <w:abstractNumId w:val="4"/>
  </w:num>
  <w:num w:numId="21" w16cid:durableId="144663404">
    <w:abstractNumId w:val="15"/>
  </w:num>
  <w:num w:numId="22" w16cid:durableId="1111970533">
    <w:abstractNumId w:val="18"/>
  </w:num>
  <w:num w:numId="23" w16cid:durableId="373889397">
    <w:abstractNumId w:val="9"/>
  </w:num>
  <w:num w:numId="24" w16cid:durableId="140779161">
    <w:abstractNumId w:val="1"/>
  </w:num>
  <w:num w:numId="25" w16cid:durableId="17335061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zM3MjAxMjUzNDRT0lEKTi0uzszPAykwqgUAWLmpRSwAAAA="/>
  </w:docVars>
  <w:rsids>
    <w:rsidRoot w:val="005557A8"/>
    <w:rsid w:val="00010A0A"/>
    <w:rsid w:val="00012F31"/>
    <w:rsid w:val="00016B47"/>
    <w:rsid w:val="00023396"/>
    <w:rsid w:val="00025F10"/>
    <w:rsid w:val="00040585"/>
    <w:rsid w:val="000464D4"/>
    <w:rsid w:val="0004701E"/>
    <w:rsid w:val="00053CEE"/>
    <w:rsid w:val="00055515"/>
    <w:rsid w:val="000579C4"/>
    <w:rsid w:val="00061948"/>
    <w:rsid w:val="000664E0"/>
    <w:rsid w:val="00067F72"/>
    <w:rsid w:val="00075687"/>
    <w:rsid w:val="00081F41"/>
    <w:rsid w:val="00091256"/>
    <w:rsid w:val="000924F6"/>
    <w:rsid w:val="000A1933"/>
    <w:rsid w:val="000A1E5C"/>
    <w:rsid w:val="000B5584"/>
    <w:rsid w:val="000C1EF7"/>
    <w:rsid w:val="000D6BDE"/>
    <w:rsid w:val="000D718D"/>
    <w:rsid w:val="000E7170"/>
    <w:rsid w:val="000F038A"/>
    <w:rsid w:val="000F4935"/>
    <w:rsid w:val="000F7A87"/>
    <w:rsid w:val="00100C43"/>
    <w:rsid w:val="0010307A"/>
    <w:rsid w:val="00105FA8"/>
    <w:rsid w:val="00112D80"/>
    <w:rsid w:val="00124392"/>
    <w:rsid w:val="00126BA9"/>
    <w:rsid w:val="00141702"/>
    <w:rsid w:val="00144180"/>
    <w:rsid w:val="001577B5"/>
    <w:rsid w:val="0015799C"/>
    <w:rsid w:val="00163CB7"/>
    <w:rsid w:val="00167DB0"/>
    <w:rsid w:val="00177224"/>
    <w:rsid w:val="001778C9"/>
    <w:rsid w:val="00183256"/>
    <w:rsid w:val="00183E5E"/>
    <w:rsid w:val="001961F0"/>
    <w:rsid w:val="001A5F12"/>
    <w:rsid w:val="001D07BF"/>
    <w:rsid w:val="001E620F"/>
    <w:rsid w:val="001E7B00"/>
    <w:rsid w:val="001F7B7D"/>
    <w:rsid w:val="00200BB0"/>
    <w:rsid w:val="00206FD5"/>
    <w:rsid w:val="00210A0C"/>
    <w:rsid w:val="00223DAA"/>
    <w:rsid w:val="00233E97"/>
    <w:rsid w:val="00245CA9"/>
    <w:rsid w:val="0025369C"/>
    <w:rsid w:val="00255DB1"/>
    <w:rsid w:val="0026761B"/>
    <w:rsid w:val="002768FD"/>
    <w:rsid w:val="0027692B"/>
    <w:rsid w:val="00287B93"/>
    <w:rsid w:val="002A2ECA"/>
    <w:rsid w:val="002A3E57"/>
    <w:rsid w:val="002B0859"/>
    <w:rsid w:val="002B2627"/>
    <w:rsid w:val="002B6E31"/>
    <w:rsid w:val="002B7F03"/>
    <w:rsid w:val="002E04FD"/>
    <w:rsid w:val="002E125B"/>
    <w:rsid w:val="002E2B75"/>
    <w:rsid w:val="002E67BF"/>
    <w:rsid w:val="002F20D6"/>
    <w:rsid w:val="002F6974"/>
    <w:rsid w:val="00300BE7"/>
    <w:rsid w:val="00307A0B"/>
    <w:rsid w:val="00310C1E"/>
    <w:rsid w:val="00312CEF"/>
    <w:rsid w:val="00316035"/>
    <w:rsid w:val="0032147F"/>
    <w:rsid w:val="003240F3"/>
    <w:rsid w:val="0032441A"/>
    <w:rsid w:val="0032621E"/>
    <w:rsid w:val="00346DD2"/>
    <w:rsid w:val="0034790E"/>
    <w:rsid w:val="00347D3E"/>
    <w:rsid w:val="003564E3"/>
    <w:rsid w:val="00360E3C"/>
    <w:rsid w:val="003679BD"/>
    <w:rsid w:val="00371129"/>
    <w:rsid w:val="00376600"/>
    <w:rsid w:val="00377C1D"/>
    <w:rsid w:val="0038583D"/>
    <w:rsid w:val="003A2C7B"/>
    <w:rsid w:val="003A3106"/>
    <w:rsid w:val="003A3D19"/>
    <w:rsid w:val="003B42C2"/>
    <w:rsid w:val="003B4964"/>
    <w:rsid w:val="003B6341"/>
    <w:rsid w:val="003B71CC"/>
    <w:rsid w:val="003C0777"/>
    <w:rsid w:val="003C3D9C"/>
    <w:rsid w:val="003C4028"/>
    <w:rsid w:val="003C5EC6"/>
    <w:rsid w:val="003E092D"/>
    <w:rsid w:val="003E26F6"/>
    <w:rsid w:val="003F16D2"/>
    <w:rsid w:val="003F198E"/>
    <w:rsid w:val="003F1ABB"/>
    <w:rsid w:val="003F2E1D"/>
    <w:rsid w:val="004151B4"/>
    <w:rsid w:val="00415F2F"/>
    <w:rsid w:val="004237D4"/>
    <w:rsid w:val="00431805"/>
    <w:rsid w:val="00437325"/>
    <w:rsid w:val="004454F9"/>
    <w:rsid w:val="004561A0"/>
    <w:rsid w:val="00457E6F"/>
    <w:rsid w:val="00464963"/>
    <w:rsid w:val="0046690D"/>
    <w:rsid w:val="00466D06"/>
    <w:rsid w:val="00471214"/>
    <w:rsid w:val="00476B34"/>
    <w:rsid w:val="00477441"/>
    <w:rsid w:val="004802FF"/>
    <w:rsid w:val="00484855"/>
    <w:rsid w:val="00485549"/>
    <w:rsid w:val="00490B8E"/>
    <w:rsid w:val="004A0950"/>
    <w:rsid w:val="004A3A89"/>
    <w:rsid w:val="004B1089"/>
    <w:rsid w:val="004B142B"/>
    <w:rsid w:val="004B6289"/>
    <w:rsid w:val="004B7CCB"/>
    <w:rsid w:val="004C04EB"/>
    <w:rsid w:val="004C2196"/>
    <w:rsid w:val="004C406D"/>
    <w:rsid w:val="004D4FC1"/>
    <w:rsid w:val="004E4978"/>
    <w:rsid w:val="004F1645"/>
    <w:rsid w:val="004F6397"/>
    <w:rsid w:val="004F7145"/>
    <w:rsid w:val="0050061B"/>
    <w:rsid w:val="00500E3C"/>
    <w:rsid w:val="005045C8"/>
    <w:rsid w:val="0050632E"/>
    <w:rsid w:val="00517C75"/>
    <w:rsid w:val="00531391"/>
    <w:rsid w:val="00537E2C"/>
    <w:rsid w:val="00540BB8"/>
    <w:rsid w:val="00542D77"/>
    <w:rsid w:val="0054777A"/>
    <w:rsid w:val="005528AD"/>
    <w:rsid w:val="00553587"/>
    <w:rsid w:val="005557A8"/>
    <w:rsid w:val="00561611"/>
    <w:rsid w:val="0056465B"/>
    <w:rsid w:val="00566373"/>
    <w:rsid w:val="00581839"/>
    <w:rsid w:val="00582448"/>
    <w:rsid w:val="00587012"/>
    <w:rsid w:val="00590F45"/>
    <w:rsid w:val="0059276D"/>
    <w:rsid w:val="0059783F"/>
    <w:rsid w:val="005A49B4"/>
    <w:rsid w:val="005B16EF"/>
    <w:rsid w:val="005C6F60"/>
    <w:rsid w:val="005D180B"/>
    <w:rsid w:val="005E3FF5"/>
    <w:rsid w:val="005E7802"/>
    <w:rsid w:val="005F0303"/>
    <w:rsid w:val="005F1F02"/>
    <w:rsid w:val="005F3364"/>
    <w:rsid w:val="005F55D8"/>
    <w:rsid w:val="005F7F7E"/>
    <w:rsid w:val="00604DCE"/>
    <w:rsid w:val="00607652"/>
    <w:rsid w:val="00610EC2"/>
    <w:rsid w:val="00623E9A"/>
    <w:rsid w:val="00635732"/>
    <w:rsid w:val="00641384"/>
    <w:rsid w:val="00644260"/>
    <w:rsid w:val="00650BE5"/>
    <w:rsid w:val="00654DDB"/>
    <w:rsid w:val="00666B83"/>
    <w:rsid w:val="00670527"/>
    <w:rsid w:val="006707EE"/>
    <w:rsid w:val="006779C2"/>
    <w:rsid w:val="006804A3"/>
    <w:rsid w:val="006842FC"/>
    <w:rsid w:val="00694AC6"/>
    <w:rsid w:val="00694F72"/>
    <w:rsid w:val="00696708"/>
    <w:rsid w:val="006978C0"/>
    <w:rsid w:val="006A0E98"/>
    <w:rsid w:val="006A18F8"/>
    <w:rsid w:val="006A2D62"/>
    <w:rsid w:val="006B55FB"/>
    <w:rsid w:val="006C2972"/>
    <w:rsid w:val="006C73EE"/>
    <w:rsid w:val="006D19A9"/>
    <w:rsid w:val="006D35D3"/>
    <w:rsid w:val="006D5272"/>
    <w:rsid w:val="006F7DDD"/>
    <w:rsid w:val="0070648D"/>
    <w:rsid w:val="0071530D"/>
    <w:rsid w:val="00716C6E"/>
    <w:rsid w:val="00727D34"/>
    <w:rsid w:val="00731620"/>
    <w:rsid w:val="007347A3"/>
    <w:rsid w:val="00734A54"/>
    <w:rsid w:val="0073618C"/>
    <w:rsid w:val="007473B9"/>
    <w:rsid w:val="007540BD"/>
    <w:rsid w:val="00755884"/>
    <w:rsid w:val="00765712"/>
    <w:rsid w:val="00783FFA"/>
    <w:rsid w:val="00796165"/>
    <w:rsid w:val="007A315F"/>
    <w:rsid w:val="007A6999"/>
    <w:rsid w:val="007C05CB"/>
    <w:rsid w:val="007C4885"/>
    <w:rsid w:val="007D4E99"/>
    <w:rsid w:val="007D7ABC"/>
    <w:rsid w:val="007D7CF0"/>
    <w:rsid w:val="007F19F8"/>
    <w:rsid w:val="007F57C0"/>
    <w:rsid w:val="007F792A"/>
    <w:rsid w:val="00807BCD"/>
    <w:rsid w:val="0081630E"/>
    <w:rsid w:val="00834215"/>
    <w:rsid w:val="00846F22"/>
    <w:rsid w:val="00863B5F"/>
    <w:rsid w:val="00863F45"/>
    <w:rsid w:val="008715A3"/>
    <w:rsid w:val="008726B8"/>
    <w:rsid w:val="008815DB"/>
    <w:rsid w:val="00881677"/>
    <w:rsid w:val="00883DBA"/>
    <w:rsid w:val="00893190"/>
    <w:rsid w:val="008966DD"/>
    <w:rsid w:val="008A7172"/>
    <w:rsid w:val="008B248A"/>
    <w:rsid w:val="008B4680"/>
    <w:rsid w:val="008C0401"/>
    <w:rsid w:val="008C0C3F"/>
    <w:rsid w:val="008C35F8"/>
    <w:rsid w:val="008C3D0E"/>
    <w:rsid w:val="008C74A5"/>
    <w:rsid w:val="008D1CEE"/>
    <w:rsid w:val="008E7E22"/>
    <w:rsid w:val="008F1DD9"/>
    <w:rsid w:val="0090173E"/>
    <w:rsid w:val="009064AC"/>
    <w:rsid w:val="00932576"/>
    <w:rsid w:val="00934A11"/>
    <w:rsid w:val="00935471"/>
    <w:rsid w:val="00942089"/>
    <w:rsid w:val="00945253"/>
    <w:rsid w:val="00960C51"/>
    <w:rsid w:val="0097292D"/>
    <w:rsid w:val="009820C9"/>
    <w:rsid w:val="00984E1C"/>
    <w:rsid w:val="009909C8"/>
    <w:rsid w:val="00994DCA"/>
    <w:rsid w:val="009A1855"/>
    <w:rsid w:val="009C704D"/>
    <w:rsid w:val="009C74AD"/>
    <w:rsid w:val="009D0736"/>
    <w:rsid w:val="009D4C79"/>
    <w:rsid w:val="009F09BD"/>
    <w:rsid w:val="009F1E14"/>
    <w:rsid w:val="009F344D"/>
    <w:rsid w:val="00A1781F"/>
    <w:rsid w:val="00A21EBD"/>
    <w:rsid w:val="00A26AF0"/>
    <w:rsid w:val="00A3222D"/>
    <w:rsid w:val="00A37D99"/>
    <w:rsid w:val="00A44E42"/>
    <w:rsid w:val="00A4564D"/>
    <w:rsid w:val="00A67141"/>
    <w:rsid w:val="00A740C2"/>
    <w:rsid w:val="00A740CE"/>
    <w:rsid w:val="00A92533"/>
    <w:rsid w:val="00A94908"/>
    <w:rsid w:val="00AA0F1C"/>
    <w:rsid w:val="00AA411B"/>
    <w:rsid w:val="00AA4251"/>
    <w:rsid w:val="00AA776C"/>
    <w:rsid w:val="00AC0A13"/>
    <w:rsid w:val="00AC546C"/>
    <w:rsid w:val="00AC7D1F"/>
    <w:rsid w:val="00AD3953"/>
    <w:rsid w:val="00AD49CB"/>
    <w:rsid w:val="00AD718B"/>
    <w:rsid w:val="00AD75F0"/>
    <w:rsid w:val="00AE2D31"/>
    <w:rsid w:val="00AE334B"/>
    <w:rsid w:val="00AE3A16"/>
    <w:rsid w:val="00AF3407"/>
    <w:rsid w:val="00B01380"/>
    <w:rsid w:val="00B17049"/>
    <w:rsid w:val="00B17B9D"/>
    <w:rsid w:val="00B2521A"/>
    <w:rsid w:val="00B328C2"/>
    <w:rsid w:val="00B3645A"/>
    <w:rsid w:val="00B42DAE"/>
    <w:rsid w:val="00B542EE"/>
    <w:rsid w:val="00B61EC9"/>
    <w:rsid w:val="00B64727"/>
    <w:rsid w:val="00B706B8"/>
    <w:rsid w:val="00B84086"/>
    <w:rsid w:val="00B87FB7"/>
    <w:rsid w:val="00B90434"/>
    <w:rsid w:val="00B96314"/>
    <w:rsid w:val="00BA4972"/>
    <w:rsid w:val="00BA6FA1"/>
    <w:rsid w:val="00BB5259"/>
    <w:rsid w:val="00BC266D"/>
    <w:rsid w:val="00BC2701"/>
    <w:rsid w:val="00BD4DC0"/>
    <w:rsid w:val="00BD5BD5"/>
    <w:rsid w:val="00BD6261"/>
    <w:rsid w:val="00BE019B"/>
    <w:rsid w:val="00BE1836"/>
    <w:rsid w:val="00BE19CE"/>
    <w:rsid w:val="00BE1EEE"/>
    <w:rsid w:val="00BE2132"/>
    <w:rsid w:val="00BF441A"/>
    <w:rsid w:val="00BF652B"/>
    <w:rsid w:val="00C16D6D"/>
    <w:rsid w:val="00C20310"/>
    <w:rsid w:val="00C24B65"/>
    <w:rsid w:val="00C31278"/>
    <w:rsid w:val="00C31861"/>
    <w:rsid w:val="00C32A5F"/>
    <w:rsid w:val="00C36A96"/>
    <w:rsid w:val="00C405FD"/>
    <w:rsid w:val="00C6090D"/>
    <w:rsid w:val="00C60C42"/>
    <w:rsid w:val="00C65FD2"/>
    <w:rsid w:val="00C8370D"/>
    <w:rsid w:val="00C83774"/>
    <w:rsid w:val="00C843D1"/>
    <w:rsid w:val="00C97A55"/>
    <w:rsid w:val="00CA032D"/>
    <w:rsid w:val="00CA1EB1"/>
    <w:rsid w:val="00CA224F"/>
    <w:rsid w:val="00CA29E9"/>
    <w:rsid w:val="00CA61F5"/>
    <w:rsid w:val="00CA63D2"/>
    <w:rsid w:val="00CB41A3"/>
    <w:rsid w:val="00CC6550"/>
    <w:rsid w:val="00CC6EBB"/>
    <w:rsid w:val="00CE0608"/>
    <w:rsid w:val="00CE3B12"/>
    <w:rsid w:val="00CE641B"/>
    <w:rsid w:val="00CF101E"/>
    <w:rsid w:val="00CF2C7E"/>
    <w:rsid w:val="00D006E7"/>
    <w:rsid w:val="00D01182"/>
    <w:rsid w:val="00D0124B"/>
    <w:rsid w:val="00D024FA"/>
    <w:rsid w:val="00D12665"/>
    <w:rsid w:val="00D157D1"/>
    <w:rsid w:val="00D23898"/>
    <w:rsid w:val="00D325DE"/>
    <w:rsid w:val="00D33384"/>
    <w:rsid w:val="00D47520"/>
    <w:rsid w:val="00D50C38"/>
    <w:rsid w:val="00D51019"/>
    <w:rsid w:val="00D51656"/>
    <w:rsid w:val="00D61D67"/>
    <w:rsid w:val="00D67B57"/>
    <w:rsid w:val="00D71239"/>
    <w:rsid w:val="00D73654"/>
    <w:rsid w:val="00D77034"/>
    <w:rsid w:val="00D90497"/>
    <w:rsid w:val="00DA22FE"/>
    <w:rsid w:val="00DA2FAB"/>
    <w:rsid w:val="00DA7E3D"/>
    <w:rsid w:val="00DB0E82"/>
    <w:rsid w:val="00DB1FA3"/>
    <w:rsid w:val="00DC0A3E"/>
    <w:rsid w:val="00DC2D4B"/>
    <w:rsid w:val="00DC306F"/>
    <w:rsid w:val="00DD5B3D"/>
    <w:rsid w:val="00E01F0F"/>
    <w:rsid w:val="00E1498C"/>
    <w:rsid w:val="00E21D6C"/>
    <w:rsid w:val="00E21EF7"/>
    <w:rsid w:val="00E235AC"/>
    <w:rsid w:val="00E37FA7"/>
    <w:rsid w:val="00E42D41"/>
    <w:rsid w:val="00E46AA1"/>
    <w:rsid w:val="00E52DDA"/>
    <w:rsid w:val="00E73C24"/>
    <w:rsid w:val="00E74360"/>
    <w:rsid w:val="00E95BE2"/>
    <w:rsid w:val="00E9722E"/>
    <w:rsid w:val="00EA584F"/>
    <w:rsid w:val="00EB0D8F"/>
    <w:rsid w:val="00EB4BDB"/>
    <w:rsid w:val="00EC0137"/>
    <w:rsid w:val="00EC1F64"/>
    <w:rsid w:val="00EC5853"/>
    <w:rsid w:val="00EC6120"/>
    <w:rsid w:val="00EC73E7"/>
    <w:rsid w:val="00EC7738"/>
    <w:rsid w:val="00ED0CF5"/>
    <w:rsid w:val="00ED23E1"/>
    <w:rsid w:val="00ED32F7"/>
    <w:rsid w:val="00EE0E07"/>
    <w:rsid w:val="00EE22B6"/>
    <w:rsid w:val="00EE40E9"/>
    <w:rsid w:val="00F014A7"/>
    <w:rsid w:val="00F0268D"/>
    <w:rsid w:val="00F16758"/>
    <w:rsid w:val="00F17159"/>
    <w:rsid w:val="00F17927"/>
    <w:rsid w:val="00F2653B"/>
    <w:rsid w:val="00F41B32"/>
    <w:rsid w:val="00F5076D"/>
    <w:rsid w:val="00F54825"/>
    <w:rsid w:val="00F54CE1"/>
    <w:rsid w:val="00F60C33"/>
    <w:rsid w:val="00F97CD3"/>
    <w:rsid w:val="00FA2B2D"/>
    <w:rsid w:val="00FB0782"/>
    <w:rsid w:val="00FC13FF"/>
    <w:rsid w:val="00FD1DA0"/>
    <w:rsid w:val="00FD6E6E"/>
    <w:rsid w:val="00FF6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6222B"/>
  <w15:docId w15:val="{D424B0D7-91BF-4323-B381-A14D46794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CA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6B8"/>
  </w:style>
  <w:style w:type="paragraph" w:styleId="Heading1">
    <w:name w:val="heading 1"/>
    <w:basedOn w:val="Normal"/>
    <w:next w:val="Normal"/>
    <w:link w:val="Heading1Char"/>
    <w:uiPriority w:val="9"/>
    <w:qFormat/>
    <w:rsid w:val="008726B8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26B8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26B8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26B8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26B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26B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26B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26B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26B8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57A8"/>
    <w:pPr>
      <w:ind w:left="720"/>
      <w:contextualSpacing/>
    </w:pPr>
  </w:style>
  <w:style w:type="paragraph" w:customStyle="1" w:styleId="Default">
    <w:name w:val="Default"/>
    <w:rsid w:val="005557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5557A8"/>
  </w:style>
  <w:style w:type="character" w:customStyle="1" w:styleId="cgselectable">
    <w:name w:val="cgselectable"/>
    <w:basedOn w:val="DefaultParagraphFont"/>
    <w:rsid w:val="00431805"/>
  </w:style>
  <w:style w:type="character" w:customStyle="1" w:styleId="Heading1Char">
    <w:name w:val="Heading 1 Char"/>
    <w:basedOn w:val="DefaultParagraphFont"/>
    <w:link w:val="Heading1"/>
    <w:uiPriority w:val="9"/>
    <w:rsid w:val="008726B8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26B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26B8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26B8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26B8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26B8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26B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26B8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26B8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726B8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8726B8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726B8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26B8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26B8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726B8"/>
    <w:rPr>
      <w:b/>
      <w:bCs/>
    </w:rPr>
  </w:style>
  <w:style w:type="character" w:styleId="Emphasis">
    <w:name w:val="Emphasis"/>
    <w:basedOn w:val="DefaultParagraphFont"/>
    <w:uiPriority w:val="20"/>
    <w:qFormat/>
    <w:rsid w:val="008726B8"/>
    <w:rPr>
      <w:i/>
      <w:iCs/>
      <w:color w:val="000000" w:themeColor="text1"/>
    </w:rPr>
  </w:style>
  <w:style w:type="paragraph" w:styleId="NoSpacing">
    <w:name w:val="No Spacing"/>
    <w:uiPriority w:val="1"/>
    <w:qFormat/>
    <w:rsid w:val="008726B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726B8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726B8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26B8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26B8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726B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726B8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726B8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726B8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726B8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726B8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500E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0E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johnjegede/QuizApp" TargetMode="External"/><Relationship Id="rId5" Type="http://schemas.openxmlformats.org/officeDocument/2006/relationships/hyperlink" Target="https://weddingseat-1a5db.web.app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93</TotalTime>
  <Pages>2</Pages>
  <Words>862</Words>
  <Characters>491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JEGEDE</dc:creator>
  <cp:keywords/>
  <dc:description/>
  <cp:lastModifiedBy>John Jegede</cp:lastModifiedBy>
  <cp:revision>9</cp:revision>
  <dcterms:created xsi:type="dcterms:W3CDTF">2020-01-30T19:28:00Z</dcterms:created>
  <dcterms:modified xsi:type="dcterms:W3CDTF">2024-06-05T00:12:00Z</dcterms:modified>
</cp:coreProperties>
</file>